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439DFA6" w14:textId="77777777" w:rsidR="0008177B" w:rsidRPr="005443F3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B45E4C7" w14:textId="77777777" w:rsidR="0008177B" w:rsidRPr="005443F3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366A1B2" w14:textId="77777777" w:rsidR="0008177B" w:rsidRPr="005443F3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3563029" w14:textId="77777777" w:rsidR="0008177B" w:rsidRPr="005443F3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C827088" w14:textId="77777777" w:rsidR="0008177B" w:rsidRPr="005443F3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323F0DE" w14:textId="77777777" w:rsidR="0008177B" w:rsidRPr="005443F3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4DC37DB" w14:textId="02EE6DB5" w:rsidR="0008177B" w:rsidRPr="005443F3" w:rsidRDefault="00791A9B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Change Management</w:t>
      </w:r>
    </w:p>
    <w:p w14:paraId="6F57CA23" w14:textId="77777777" w:rsidR="0008177B" w:rsidRPr="005443F3" w:rsidRDefault="00791A9B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Name of the </w:t>
      </w:r>
      <w:r w:rsidR="00A4374D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Writer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14:paraId="15F28B0A" w14:textId="77777777" w:rsidR="0008177B" w:rsidRPr="005443F3" w:rsidRDefault="00791A9B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Name of the </w:t>
      </w:r>
      <w:r w:rsidR="00A4374D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Institution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14:paraId="14CCCEE2" w14:textId="77777777" w:rsidR="00A106AF" w:rsidRPr="005443F3" w:rsidRDefault="00A106AF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0297C30" w14:textId="77777777" w:rsidR="00A106AF" w:rsidRPr="005443F3" w:rsidRDefault="00A106AF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A106AF" w:rsidRPr="005443F3" w:rsidSect="00C74D28">
          <w:head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C33996E" w14:textId="77777777" w:rsidR="00F46424" w:rsidRPr="005443F3" w:rsidRDefault="00791A9B" w:rsidP="00F46424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Change Management</w:t>
      </w:r>
    </w:p>
    <w:p w14:paraId="7C33684A" w14:textId="0CFAE11F" w:rsidR="0026072D" w:rsidRPr="005443F3" w:rsidRDefault="00791A9B" w:rsidP="00F46424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443F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ntroduction</w:t>
      </w:r>
    </w:p>
    <w:p w14:paraId="0F9B2759" w14:textId="252D0015" w:rsidR="00F46424" w:rsidRPr="005443F3" w:rsidRDefault="00791A9B" w:rsidP="009D5AB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hange management is a process that can help </w:t>
      </w:r>
      <w:r w:rsidR="0015481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o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acilitate organizational transitions. The </w:t>
      </w:r>
      <w:r w:rsidR="0015481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ctual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finition of change </w:t>
      </w:r>
      <w:r w:rsidR="0015481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management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aries with </w:t>
      </w:r>
      <w:r w:rsidR="0015481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people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vision and the context in which change is incorporated. However, </w:t>
      </w:r>
      <w:r w:rsidR="0015481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his variation r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ges from </w:t>
      </w:r>
      <w:r w:rsidR="0015481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simple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complex definitions taking into account that there are some </w:t>
      </w:r>
      <w:r w:rsidR="0015481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specific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cesses or </w:t>
      </w:r>
      <w:r w:rsidR="0015481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situations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in an</w:t>
      </w:r>
      <w:r w:rsidR="0015481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ganization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which </w:t>
      </w:r>
      <w:r w:rsidR="000019D2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change</w:t>
      </w:r>
      <w:r w:rsidR="00081AC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can be applied</w:t>
      </w:r>
      <w:r w:rsidR="00090E9D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. It</w:t>
      </w:r>
      <w:r w:rsidR="006B6CEA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a common observation that in recent times, contemporary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business</w:t>
      </w:r>
      <w:r w:rsidR="006B6CEA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81AC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environment, and</w:t>
      </w:r>
      <w:r w:rsidR="006B6CEA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fferent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rganizations</w:t>
      </w:r>
      <w:r w:rsidR="000019D2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ere </w:t>
      </w:r>
      <w:r w:rsidR="00081AC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in a</w:t>
      </w:r>
      <w:r w:rsidR="000019D2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attle, </w:t>
      </w:r>
      <w:r w:rsidR="006B6CEA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peting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with</w:t>
      </w:r>
      <w:r w:rsidR="006B6CEA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ach other by building and using some </w:t>
      </w:r>
      <w:r w:rsidR="000A378C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daptive</w:t>
      </w:r>
      <w:r w:rsidR="006B6CEA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capabilities</w:t>
      </w:r>
      <w:r w:rsidR="009D5ABE"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Shams et al. 2017)</w:t>
      </w:r>
      <w:r w:rsidR="00BF2E6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Moreover, </w:t>
      </w:r>
      <w:r w:rsidR="000019D2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day, </w:t>
      </w:r>
      <w:r w:rsidR="00BF2E6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l the </w:t>
      </w:r>
      <w:r w:rsidR="0015481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growing</w:t>
      </w:r>
      <w:r w:rsidR="00BF2E6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5481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companies</w:t>
      </w:r>
      <w:r w:rsidR="00BF2E6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15481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platforms</w:t>
      </w:r>
      <w:r w:rsidR="00BF2E6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ive due significance </w:t>
      </w:r>
      <w:r w:rsidR="0015481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o</w:t>
      </w:r>
      <w:r w:rsidR="00BF2E6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change </w:t>
      </w:r>
      <w:r w:rsidR="0015481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management which</w:t>
      </w:r>
      <w:r w:rsidR="00BF2E6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</w:t>
      </w:r>
      <w:r w:rsidR="0015481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aken</w:t>
      </w:r>
      <w:r w:rsidR="00BF2E6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90E9D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s</w:t>
      </w:r>
      <w:r w:rsidR="00BF2E6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process that can help to </w:t>
      </w:r>
      <w:r w:rsidR="0015481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catch</w:t>
      </w:r>
      <w:r w:rsidR="00BF2E6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p with the </w:t>
      </w:r>
      <w:r w:rsidR="0015481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update</w:t>
      </w:r>
      <w:r w:rsidR="000019D2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="00BF2E6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5481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rends</w:t>
      </w:r>
      <w:r w:rsidR="00BF2E6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5481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proving</w:t>
      </w:r>
      <w:r w:rsidR="00BF2E6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5481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xistence </w:t>
      </w:r>
      <w:r w:rsidR="000019D2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an organization </w:t>
      </w:r>
      <w:r w:rsidR="00BF2E6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ithin the </w:t>
      </w:r>
      <w:r w:rsidR="0015481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industrial</w:t>
      </w:r>
      <w:r w:rsidR="00BF2E6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orld</w:t>
      </w:r>
      <w:r w:rsidR="009D5ABE"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Pick et al. 2015)</w:t>
      </w:r>
      <w:r w:rsidR="00BF2E6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15481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any of</w:t>
      </w:r>
      <w:r w:rsidR="0038596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5481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r w:rsidR="0038596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pan</w:t>
      </w:r>
      <w:r w:rsidR="005F798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ies</w:t>
      </w:r>
      <w:r w:rsidR="000019D2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 </w:t>
      </w:r>
      <w:r w:rsidR="0015481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rganization</w:t>
      </w:r>
      <w:r w:rsidR="0038596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move ahead in terms of </w:t>
      </w:r>
      <w:r w:rsidR="0015481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echnological</w:t>
      </w:r>
      <w:r w:rsidR="0038596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or </w:t>
      </w:r>
      <w:r w:rsidR="00081AC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framework-oriented</w:t>
      </w:r>
      <w:r w:rsidR="0038596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petition, it is </w:t>
      </w:r>
      <w:r w:rsidR="0015481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necessary</w:t>
      </w:r>
      <w:r w:rsidR="0038596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5481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o focus</w:t>
      </w:r>
      <w:r w:rsidR="0038596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 the </w:t>
      </w:r>
      <w:r w:rsidR="0015481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expansion</w:t>
      </w:r>
      <w:r w:rsidR="0038596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15481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business</w:t>
      </w:r>
      <w:r w:rsidR="0038596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adhering to the worldwide </w:t>
      </w:r>
      <w:r w:rsidR="0015481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framework</w:t>
      </w:r>
      <w:r w:rsidR="0038596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</w:t>
      </w:r>
      <w:r w:rsidR="0015481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f business and it can only be do</w:t>
      </w:r>
      <w:r w:rsidR="0038596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="0015481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="0038596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</w:t>
      </w:r>
      <w:r w:rsidR="0015481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dequate</w:t>
      </w:r>
      <w:r w:rsidR="0038596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5481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management</w:t>
      </w:r>
      <w:r w:rsidR="0038596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e </w:t>
      </w:r>
      <w:r w:rsidR="0015481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need</w:t>
      </w:r>
      <w:r w:rsidR="0038596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hour</w:t>
      </w:r>
      <w:r w:rsidR="009D5ABE"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Hornstein et al. 2015)</w:t>
      </w:r>
      <w:r w:rsidR="0038596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ome of </w:t>
      </w:r>
      <w:r w:rsidR="00081AC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hese situations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 be</w:t>
      </w:r>
      <w:r w:rsidR="0015481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081AC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ransitioning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5481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individuals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bringing orientation in the culture of the </w:t>
      </w:r>
      <w:r w:rsidR="0015481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rganization</w:t>
      </w:r>
      <w:r w:rsidR="00CD7FE2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growing an organization, adding some kind of new </w:t>
      </w:r>
      <w:r w:rsidR="0015481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echnology</w:t>
      </w:r>
      <w:r w:rsidR="00CD7FE2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5481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 w:rsidR="00CD7FE2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5481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downsizing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CD7FE2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</w:t>
      </w:r>
      <w:r w:rsidR="005F798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D7FE2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simplified form, change </w:t>
      </w:r>
      <w:r w:rsidR="0015481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management is</w:t>
      </w:r>
      <w:r w:rsidR="00CD7FE2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 </w:t>
      </w:r>
      <w:r w:rsidR="0015481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rganizational</w:t>
      </w:r>
      <w:r w:rsidR="00CD7FE2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cess that is </w:t>
      </w:r>
      <w:r w:rsidR="0015481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meant</w:t>
      </w:r>
      <w:r w:rsidR="00CD7FE2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help employees understand</w:t>
      </w:r>
      <w:r w:rsidR="000019D2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CD7FE2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5481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ccept</w:t>
      </w:r>
      <w:r w:rsidR="00CD7FE2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embrace and commit some changes </w:t>
      </w:r>
      <w:r w:rsidR="0015481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within</w:t>
      </w:r>
      <w:r w:rsidR="00CD7FE2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current business environment</w:t>
      </w:r>
      <w:r w:rsidR="009D5ABE"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Hornstein et al. 2015)</w:t>
      </w:r>
      <w:r w:rsidR="00CD7FE2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704F5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accordance with </w:t>
      </w:r>
      <w:r w:rsidR="0015481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he fast</w:t>
      </w:r>
      <w:r w:rsidR="00704F5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han</w:t>
      </w:r>
      <w:r w:rsidR="005F798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g</w:t>
      </w:r>
      <w:r w:rsidR="00704F5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s that have taken </w:t>
      </w:r>
      <w:r w:rsidR="0015481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place in</w:t>
      </w:r>
      <w:r w:rsidR="00704F5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5481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he organization</w:t>
      </w:r>
      <w:r w:rsidR="000019D2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l</w:t>
      </w:r>
      <w:r w:rsidR="00704F5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business </w:t>
      </w:r>
      <w:r w:rsidR="0015481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framework,</w:t>
      </w:r>
      <w:r w:rsidR="00704F5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is </w:t>
      </w:r>
      <w:r w:rsidR="0015481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necessary</w:t>
      </w:r>
      <w:r w:rsidR="00704F5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15481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in</w:t>
      </w:r>
      <w:r w:rsidR="00704F5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5481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fact</w:t>
      </w:r>
      <w:r w:rsidR="00704F5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mperative that </w:t>
      </w:r>
      <w:r w:rsidR="0015481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rganizations</w:t>
      </w:r>
      <w:r w:rsidR="00704F5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hould establish a </w:t>
      </w:r>
      <w:r w:rsidR="0015481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well-defined</w:t>
      </w:r>
      <w:r w:rsidR="00704F5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15481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well-designed</w:t>
      </w:r>
      <w:r w:rsidR="00704F5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5481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framework</w:t>
      </w:r>
      <w:r w:rsidR="00704F5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</w:t>
      </w:r>
      <w:r w:rsidR="0015481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can</w:t>
      </w:r>
      <w:r w:rsidR="00704F5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elp </w:t>
      </w:r>
      <w:r w:rsidR="0015481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realize</w:t>
      </w:r>
      <w:r w:rsidR="00704F5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rategic objective</w:t>
      </w:r>
      <w:r w:rsidR="005F798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0019D2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. It</w:t>
      </w:r>
      <w:r w:rsidR="00704F5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an undeniable </w:t>
      </w:r>
      <w:r w:rsidR="0015481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ruth</w:t>
      </w:r>
      <w:r w:rsidR="00704F5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change is </w:t>
      </w:r>
      <w:r w:rsidR="0015481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inevitable</w:t>
      </w:r>
      <w:r w:rsidR="00704F5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nd it can only be </w:t>
      </w:r>
      <w:r w:rsidR="0015481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manage</w:t>
      </w:r>
      <w:r w:rsidR="00704F5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 if some </w:t>
      </w:r>
      <w:r w:rsidR="0015481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particular</w:t>
      </w:r>
      <w:r w:rsidR="00704F5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eps are </w:t>
      </w:r>
      <w:r w:rsidR="0015481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aken</w:t>
      </w:r>
      <w:r w:rsidR="00704F5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accepting and then </w:t>
      </w:r>
      <w:r w:rsidR="0015481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molding</w:t>
      </w:r>
      <w:r w:rsidR="00704F5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15481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related</w:t>
      </w:r>
      <w:r w:rsidR="00704F5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5481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spects</w:t>
      </w:r>
      <w:r w:rsidR="00704F5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per its patter</w:t>
      </w:r>
      <w:r w:rsidR="00090E9D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="009D5ABE"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Hayes et al. 2018)</w:t>
      </w:r>
      <w:r w:rsidR="00704F5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Change </w:t>
      </w:r>
      <w:r w:rsidR="0015481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Management</w:t>
      </w:r>
      <w:r w:rsidR="00704F5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one of the complex processes that require serious attention as well as active </w:t>
      </w:r>
      <w:r w:rsidR="00081AC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involvement</w:t>
      </w:r>
      <w:r w:rsidR="00704F5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rom the people and </w:t>
      </w:r>
      <w:r w:rsidR="0015481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management from</w:t>
      </w:r>
      <w:r w:rsidR="00704F5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l the levels of an </w:t>
      </w:r>
      <w:r w:rsidR="0015481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rganization</w:t>
      </w:r>
      <w:r w:rsidR="00704F5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an </w:t>
      </w:r>
      <w:r w:rsidR="0015481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im</w:t>
      </w:r>
      <w:r w:rsidR="00704F5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</w:t>
      </w:r>
      <w:r w:rsidR="0015481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chieve progression</w:t>
      </w:r>
      <w:r w:rsidR="00704F5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well as </w:t>
      </w:r>
      <w:r w:rsidR="0015481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meaning</w:t>
      </w:r>
      <w:r w:rsidR="000019D2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ful</w:t>
      </w:r>
      <w:r w:rsidR="00704F5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5481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ransformation</w:t>
      </w:r>
      <w:r w:rsidR="00704F5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0340CBA3" w14:textId="45903457" w:rsidR="00C076F0" w:rsidRPr="005443F3" w:rsidRDefault="00791A9B" w:rsidP="009D5ABE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443F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Discussion</w:t>
      </w:r>
    </w:p>
    <w:p w14:paraId="4834D5FB" w14:textId="403D381A" w:rsidR="009D5ABE" w:rsidRPr="005443F3" w:rsidRDefault="00791A9B" w:rsidP="009D5ABE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Change</w:t>
      </w:r>
      <w:r w:rsidR="00C076F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management</w:t>
      </w:r>
      <w:r w:rsidR="00C076F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ne</w:t>
      </w:r>
      <w:r w:rsidR="00C076F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formal</w:t>
      </w:r>
      <w:r w:rsidR="00C076F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systematic</w:t>
      </w:r>
      <w:r w:rsidR="00C076F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cesses of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n</w:t>
      </w:r>
      <w:r w:rsidR="00C076F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rganizational</w:t>
      </w:r>
      <w:r w:rsidR="00C076F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hange that includes a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systematic</w:t>
      </w:r>
      <w:r w:rsidR="00C076F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low of information that is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ccompani</w:t>
      </w:r>
      <w:r w:rsidR="000019D2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d </w:t>
      </w:r>
      <w:r w:rsidR="005443F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by acceptance</w:t>
      </w:r>
      <w:r w:rsidR="00C076F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ssociated</w:t>
      </w:r>
      <w:r w:rsidR="00C076F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new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structures</w:t>
      </w:r>
      <w:r w:rsidR="00C076F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, processes, values</w:t>
      </w:r>
      <w:r w:rsidR="005F798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C076F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echnologies</w:t>
      </w:r>
      <w:r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Gustafsson et al. 2019)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. It</w:t>
      </w:r>
      <w:r w:rsidR="00C076F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ould not be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wrong</w:t>
      </w:r>
      <w:r w:rsidR="00C076F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say that change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management</w:t>
      </w:r>
      <w:r w:rsidR="00C076F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ne</w:t>
      </w:r>
      <w:r w:rsidR="00C076F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="00C076F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ose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ctivities</w:t>
      </w:r>
      <w:r w:rsidR="00C076F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hat</w:t>
      </w:r>
      <w:r w:rsidR="00C076F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 help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n organization</w:t>
      </w:r>
      <w:r w:rsidR="00C076F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proceed with the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ransition</w:t>
      </w:r>
      <w:r w:rsidR="00C076F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from present</w:t>
      </w:r>
      <w:r w:rsidR="00C076F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age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o</w:t>
      </w:r>
      <w:r w:rsidR="00C076F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me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ther</w:t>
      </w:r>
      <w:r w:rsidR="00C076F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latform that is up to date and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ccording</w:t>
      </w:r>
      <w:r w:rsidR="00C076F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the current trends. </w:t>
      </w:r>
      <w:r w:rsidR="00081AC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here</w:t>
      </w:r>
      <w:r w:rsidR="00FA0842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90E9D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re</w:t>
      </w:r>
      <w:r w:rsidR="00FA0842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lot of </w:t>
      </w:r>
      <w:r w:rsidR="00081AC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entrepreneurs</w:t>
      </w:r>
      <w:r w:rsidR="00FA0842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o are more toward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recognizing</w:t>
      </w:r>
      <w:r w:rsidR="00FA0842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r w:rsidR="00FA0842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pportunities</w:t>
      </w:r>
      <w:r w:rsidR="00FA0842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are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ffered</w:t>
      </w:r>
      <w:r w:rsidR="00FA0842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the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global</w:t>
      </w:r>
      <w:r w:rsidR="00FA0842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rkets and the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rends</w:t>
      </w:r>
      <w:r w:rsidR="00FA0842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f</w:t>
      </w:r>
      <w:r w:rsidR="00FA0842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strategic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environment</w:t>
      </w:r>
      <w:r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Pick et al. 2015)</w:t>
      </w:r>
      <w:r w:rsidR="00FA0842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3F529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the </w:t>
      </w:r>
      <w:r w:rsidR="00081AC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race</w:t>
      </w:r>
      <w:r w:rsidR="003F529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address and fulfil</w:t>
      </w:r>
      <w:r w:rsidR="005F798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l</w:t>
      </w:r>
      <w:r w:rsidR="003F529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requirements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="003F529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r w:rsidR="003F529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lobal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environment</w:t>
      </w:r>
      <w:r w:rsidR="003F529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change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management</w:t>
      </w:r>
      <w:r w:rsidR="003F529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termed as a </w:t>
      </w:r>
      <w:r w:rsidR="00081AC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="000019D2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l</w:t>
      </w:r>
      <w:r w:rsidR="00081AC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nned and organizational worldwide effort</w:t>
      </w:r>
      <w:r w:rsidR="003F529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is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meant</w:t>
      </w:r>
      <w:r w:rsidR="003F529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o</w:t>
      </w:r>
      <w:r w:rsidR="003F529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increase</w:t>
      </w:r>
      <w:r w:rsidR="003F529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effective</w:t>
      </w:r>
      <w:r w:rsidR="00081AC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ness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F529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both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individual</w:t>
      </w:r>
      <w:r w:rsidR="005F798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3F529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well as of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rganization</w:t>
      </w:r>
      <w:r w:rsidR="003F529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using</w:t>
      </w:r>
      <w:r w:rsidR="003F529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knowledge</w:t>
      </w:r>
      <w:r w:rsidR="003F529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retrieved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r</w:t>
      </w:r>
      <w:r w:rsidR="003F529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m behavioral science. </w:t>
      </w:r>
    </w:p>
    <w:p w14:paraId="5081E507" w14:textId="1A340F8D" w:rsidR="00827A77" w:rsidRPr="005443F3" w:rsidRDefault="00791A9B" w:rsidP="009D5AB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Change</w:t>
      </w:r>
      <w:r w:rsidR="003F529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management</w:t>
      </w:r>
      <w:r w:rsidR="003F529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 be both either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increment</w:t>
      </w:r>
      <w:r w:rsidR="000019D2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</w:t>
      </w:r>
      <w:r w:rsidR="003F529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discontinues</w:t>
      </w:r>
      <w:r w:rsidR="000019D2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3F529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here incremental change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is</w:t>
      </w:r>
      <w:r w:rsidR="003F529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ne</w:t>
      </w:r>
      <w:r w:rsidR="003F529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most </w:t>
      </w:r>
      <w:r w:rsidR="00701B15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 w:rsidR="00081AC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evolutionary</w:t>
      </w:r>
      <w:r w:rsidR="003F529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ms of change and it is driven from the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inside</w:t>
      </w:r>
      <w:r w:rsidR="003F529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company</w:t>
      </w:r>
      <w:r w:rsidR="000019D2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3F529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019D2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="003F529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contrast</w:t>
      </w:r>
      <w:r w:rsidR="003F529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discontinuous</w:t>
      </w:r>
      <w:r w:rsidR="003F529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hange is one of the revolutionary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forms</w:t>
      </w:r>
      <w:r w:rsidR="003F529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change that is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driven</w:t>
      </w:r>
      <w:r w:rsidR="003F529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some external factors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 w:rsidR="003F529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is usually </w:t>
      </w:r>
      <w:r w:rsidR="005443F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unplanned</w:t>
      </w:r>
      <w:r w:rsidR="005443F3"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</w:t>
      </w:r>
      <w:r w:rsidR="009D5ABE"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ang et al. 2019)</w:t>
      </w:r>
      <w:r w:rsidR="003F529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6F21C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rganizational</w:t>
      </w:r>
      <w:r w:rsidR="006F21C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hanges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re</w:t>
      </w:r>
      <w:r w:rsidR="006F21C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signed to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reduce</w:t>
      </w:r>
      <w:r w:rsidR="006F21C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potential negative</w:t>
      </w:r>
      <w:r w:rsidR="006F21C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spects</w:t>
      </w:r>
      <w:r w:rsidR="006F21C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are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ssociated</w:t>
      </w:r>
      <w:r w:rsidR="006F21C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the general and structural aspects of an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rganization</w:t>
      </w:r>
      <w:r w:rsidR="006F21C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r a business</w:t>
      </w:r>
      <w:r w:rsidR="006F21C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It is one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="006F21C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ose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procedures</w:t>
      </w:r>
      <w:r w:rsidR="006F21C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focus</w:t>
      </w:r>
      <w:r w:rsidR="006F21C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both</w:t>
      </w:r>
      <w:r w:rsidR="006F21C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micro</w:t>
      </w:r>
      <w:r w:rsidR="006F21C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macro levels of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rganizational</w:t>
      </w:r>
      <w:r w:rsidR="006F21C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change that</w:t>
      </w:r>
      <w:r w:rsidR="006F21C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guided by a top-down approach to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managing</w:t>
      </w:r>
      <w:r w:rsidR="006F21C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hange</w:t>
      </w:r>
      <w:r w:rsidR="009D5ABE"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Hayes et al. 2018)</w:t>
      </w:r>
      <w:r w:rsidR="006F21C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7A7D725E" w14:textId="6669D938" w:rsidR="00040FF5" w:rsidRPr="005443F3" w:rsidRDefault="00791A9B" w:rsidP="00F46424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443F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Change </w:t>
      </w:r>
      <w:r w:rsidR="00E40A43" w:rsidRPr="005443F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management</w:t>
      </w:r>
      <w:r w:rsidRPr="005443F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in non-</w:t>
      </w:r>
      <w:r w:rsidR="00E40A43" w:rsidRPr="005443F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rofit</w:t>
      </w:r>
      <w:r w:rsidRPr="005443F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and </w:t>
      </w:r>
      <w:r w:rsidR="00E40A43" w:rsidRPr="005443F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rivate</w:t>
      </w:r>
      <w:r w:rsidRPr="005443F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E40A43" w:rsidRPr="005443F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organization</w:t>
      </w:r>
    </w:p>
    <w:p w14:paraId="2CCD365B" w14:textId="159621E3" w:rsidR="009D5ABE" w:rsidRPr="005443F3" w:rsidRDefault="00791A9B" w:rsidP="009D5ABE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hange management is something that plays a central role in the </w:t>
      </w:r>
      <w:r w:rsidR="000019D2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="00827A77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n-profit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sectors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cause they are in more need of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incorporating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change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the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skills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employees to make them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equal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the world and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dequate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mployee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standards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 The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important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point</w:t>
      </w:r>
      <w:r w:rsidR="000019D2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there is a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difference in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change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management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framework of nonprofit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rganizations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nd private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rganizations</w:t>
      </w:r>
      <w:r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Pick et al. 2015)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C745AB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the context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="000019D2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iva</w:t>
      </w:r>
      <w:r w:rsidR="00C745AB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0019D2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="00C745AB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ganization, change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management</w:t>
      </w:r>
      <w:r w:rsidR="00C745AB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</w:t>
      </w:r>
      <w:r w:rsidR="000A378C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he responsibility</w:t>
      </w:r>
      <w:r w:rsidR="00C745AB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Human</w:t>
      </w:r>
      <w:r w:rsidR="00C745AB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source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Department</w:t>
      </w:r>
      <w:r w:rsidR="00C745AB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well as the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stakeholder</w:t>
      </w:r>
      <w:r w:rsidR="00C745AB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leaders</w:t>
      </w:r>
      <w:r w:rsidR="00C745AB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o are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responsible</w:t>
      </w:r>
      <w:r w:rsidR="00C745AB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synchronizing</w:t>
      </w:r>
      <w:r w:rsidR="00C745AB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goals</w:t>
      </w:r>
      <w:r w:rsidR="00C745AB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company with</w:t>
      </w:r>
      <w:r w:rsidR="00C745AB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ttributes</w:t>
      </w:r>
      <w:r w:rsidR="00C745AB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employees</w:t>
      </w:r>
      <w:r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Pick et al. 2015)</w:t>
      </w:r>
      <w:r w:rsidR="00C745AB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In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contrast</w:t>
      </w:r>
      <w:r w:rsidR="00C745AB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the </w:t>
      </w:r>
      <w:r w:rsidR="000019D2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contex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C745AB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change</w:t>
      </w:r>
      <w:r w:rsidR="00C745AB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management</w:t>
      </w:r>
      <w:r w:rsidR="00C745AB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erms of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nonprofit</w:t>
      </w:r>
      <w:r w:rsidR="00C745AB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rganizations</w:t>
      </w:r>
      <w:r w:rsidR="00C745AB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different because</w:t>
      </w:r>
      <w:r w:rsidR="00C745AB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hange is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conducted</w:t>
      </w:r>
      <w:r w:rsidR="00701B15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ganization leaders</w:t>
      </w:r>
      <w:r w:rsidR="00C745AB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ly. Here, the Human Resource Man</w:t>
      </w:r>
      <w:r w:rsidR="00701B15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C745AB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er are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components</w:t>
      </w:r>
      <w:r w:rsidR="00185267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are redirected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0019D2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nd</w:t>
      </w:r>
      <w:r w:rsidR="00185267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uided by the leaders, Human resource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managers</w:t>
      </w:r>
      <w:r w:rsidR="000019D2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443F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don’t</w:t>
      </w:r>
      <w:r w:rsidR="00185267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ve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heir</w:t>
      </w:r>
      <w:r w:rsidR="00185267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individualistic</w:t>
      </w:r>
      <w:r w:rsidR="00185267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vision and</w:t>
      </w:r>
      <w:r w:rsidR="00185267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pproach</w:t>
      </w:r>
      <w:r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Pick et al. 2015)</w:t>
      </w:r>
      <w:r w:rsidR="00185267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2861284F" w14:textId="73C9D45A" w:rsidR="00040FF5" w:rsidRPr="005443F3" w:rsidRDefault="00791A9B" w:rsidP="009D5ABE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same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framework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difference is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bserved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erms of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geographical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as because there is a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difference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01B15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ttitude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visions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both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Eastern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Western countries. </w:t>
      </w:r>
      <w:r w:rsidR="00DB4C75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western </w:t>
      </w:r>
      <w:r w:rsidR="00827A77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courtiers’</w:t>
      </w:r>
      <w:r w:rsidR="00DB4C75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eadership is the product of global image</w:t>
      </w:r>
      <w:r w:rsidR="000019D2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. I</w:t>
      </w:r>
      <w:r w:rsidR="00DB4C75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 is something that is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ssociated</w:t>
      </w:r>
      <w:r w:rsidR="00DB4C75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</w:t>
      </w:r>
      <w:r w:rsidR="000019D2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ren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 setting </w:t>
      </w:r>
      <w:r w:rsidR="00DB4C75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the overall approach of the company in </w:t>
      </w:r>
      <w:r w:rsidR="000019D2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mai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="000019D2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ain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ing</w:t>
      </w:r>
      <w:r w:rsidR="00DB4C75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 image in the global wor</w:t>
      </w:r>
      <w:r w:rsidR="00701B15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l</w:t>
      </w:r>
      <w:r w:rsidR="00DB4C75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,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while</w:t>
      </w:r>
      <w:r w:rsidR="00DB4C75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5443F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eastern countries</w:t>
      </w:r>
      <w:r w:rsidR="00DB4C75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the trend followers</w:t>
      </w:r>
      <w:r w:rsidR="009D5ABE"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Shams et al. 2017)</w:t>
      </w:r>
      <w:r w:rsidR="00DB4C75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ey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re</w:t>
      </w:r>
      <w:r w:rsidR="00DB4C75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en adhering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o</w:t>
      </w:r>
      <w:r w:rsidR="00DB4C75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stand</w:t>
      </w:r>
      <w:r w:rsidR="000019D2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rd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DB4C75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are set by the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western</w:t>
      </w:r>
      <w:r w:rsidR="00DB4C75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world</w:t>
      </w:r>
      <w:r w:rsidR="00DB4C75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Keeping</w:t>
      </w:r>
      <w:r w:rsidR="00DB4C75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l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difference</w:t>
      </w:r>
      <w:r w:rsidR="00DB4C75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visions</w:t>
      </w:r>
      <w:r w:rsidR="00DB4C75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change </w:t>
      </w:r>
      <w:r w:rsidR="00827A77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managemen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DB4C75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central</w:t>
      </w:r>
      <w:r w:rsidR="00DB4C75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all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ypes</w:t>
      </w:r>
      <w:r w:rsidR="00DB4C75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827A77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rganizations</w:t>
      </w:r>
      <w:r w:rsidR="00DB4C75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ll the</w:t>
      </w:r>
      <w:r w:rsidR="00DB4C75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geographical</w:t>
      </w:r>
      <w:r w:rsidR="00DB4C75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reas</w:t>
      </w:r>
      <w:r w:rsidR="008C748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inviting practical and </w:t>
      </w:r>
      <w:r w:rsidR="005443F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strategically</w:t>
      </w:r>
      <w:r w:rsidR="008C748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pproach for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management</w:t>
      </w:r>
      <w:r w:rsidR="009D5ABE"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Shams et al. 2017)</w:t>
      </w:r>
      <w:r w:rsidR="008C748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6CB1C2D6" w14:textId="77777777" w:rsidR="009D5ABE" w:rsidRPr="005443F3" w:rsidRDefault="009D5ABE" w:rsidP="009D5ABE">
      <w:pPr>
        <w:spacing w:after="0" w:line="480" w:lineRule="auto"/>
        <w:ind w:firstLine="72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7A583FAC" w14:textId="56FAC058" w:rsidR="006F21C0" w:rsidRPr="005443F3" w:rsidRDefault="00791A9B" w:rsidP="009D5ABE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443F3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 xml:space="preserve">Importance of change </w:t>
      </w:r>
      <w:r w:rsidR="00E40A43" w:rsidRPr="005443F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management</w:t>
      </w:r>
    </w:p>
    <w:p w14:paraId="7A8C87E5" w14:textId="39B5389C" w:rsidR="009D5ABE" w:rsidRPr="005443F3" w:rsidRDefault="00791A9B" w:rsidP="009D5ABE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aking</w:t>
      </w:r>
      <w:r w:rsidR="006F21C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to account the understanding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f change</w:t>
      </w:r>
      <w:r w:rsidR="006F21C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something that is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meant</w:t>
      </w:r>
      <w:r w:rsidR="006F21C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E617C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extend</w:t>
      </w:r>
      <w:r w:rsidR="006E617C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limits of the project and </w:t>
      </w:r>
      <w:r w:rsidR="005443F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striving outside</w:t>
      </w:r>
      <w:r w:rsidR="000019D2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set</w:t>
      </w:r>
      <w:r w:rsidR="006E617C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realms</w:t>
      </w:r>
      <w:r w:rsidR="006E617C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chieve</w:t>
      </w:r>
      <w:r w:rsidR="006E617C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mething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hat</w:t>
      </w:r>
      <w:r w:rsidR="006E617C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</w:t>
      </w:r>
      <w:r w:rsidR="00827A77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compulsory</w:t>
      </w:r>
      <w:r w:rsidR="000019D2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 mandatory or</w:t>
      </w:r>
      <w:r w:rsidR="006E617C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chieve some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set</w:t>
      </w:r>
      <w:r w:rsidR="006E617C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goals</w:t>
      </w:r>
      <w:r w:rsidR="006E617C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meet global trends</w:t>
      </w:r>
      <w:r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Shams et al. 2017)</w:t>
      </w:r>
      <w:r w:rsidR="006E617C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 It is inferred that the project level change </w:t>
      </w:r>
      <w:r w:rsidR="00701B15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can</w:t>
      </w:r>
      <w:r w:rsidR="006E617C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 something that is specific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</w:t>
      </w:r>
      <w:r w:rsidR="006E617C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olated in its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impact but</w:t>
      </w:r>
      <w:r w:rsidR="006E617C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ill it </w:t>
      </w:r>
      <w:r w:rsidR="00827A77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ffects</w:t>
      </w:r>
      <w:r w:rsidR="006E617C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l the exiting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mensions</w:t>
      </w:r>
      <w:r w:rsidR="006E617C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company or organization. </w:t>
      </w:r>
      <w:r w:rsidR="004F7CF7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o, it is asserted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hat companies</w:t>
      </w:r>
      <w:r w:rsidR="004F7CF7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should</w:t>
      </w:r>
      <w:r w:rsidR="004F7CF7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ry to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manage</w:t>
      </w:r>
      <w:r w:rsidR="004F7CF7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hange in a highly positive and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effective</w:t>
      </w:r>
      <w:r w:rsidR="004F7CF7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y because once change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paradigms</w:t>
      </w:r>
      <w:r w:rsidR="000019D2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</w:t>
      </w:r>
      <w:r w:rsidR="004F7CF7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corporated all the goals and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argets</w:t>
      </w:r>
      <w:r w:rsidR="004F7CF7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directly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r</w:t>
      </w:r>
      <w:r w:rsidR="004F7CF7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directly influenced by the </w:t>
      </w:r>
      <w:r w:rsidR="00827A77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change-oriented</w:t>
      </w:r>
      <w:r w:rsidR="004F7CF7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eps</w:t>
      </w:r>
      <w:r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Shams et al. 2017)</w:t>
      </w:r>
      <w:r w:rsidR="004F7CF7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Here, effective change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management</w:t>
      </w:r>
      <w:r w:rsidR="004F7CF7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lows the company to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maintain</w:t>
      </w:r>
      <w:r w:rsidR="004F7CF7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 w:rsidR="004F7CF7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dhere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o</w:t>
      </w:r>
      <w:r w:rsidR="004F7CF7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state</w:t>
      </w:r>
      <w:r w:rsidR="004F7CF7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evolution by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llowing</w:t>
      </w:r>
      <w:r w:rsidR="004F7CF7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s workers to be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productive</w:t>
      </w:r>
      <w:r w:rsidR="004F7CF7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mo</w:t>
      </w:r>
      <w:r w:rsidR="00827A77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ivated</w:t>
      </w:r>
      <w:r w:rsidR="004F7CF7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050D6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187FCD94" w14:textId="749C55E8" w:rsidR="006F21C0" w:rsidRPr="005443F3" w:rsidRDefault="00791A9B" w:rsidP="009D5ABE">
      <w:pPr>
        <w:spacing w:after="0" w:line="480" w:lineRule="auto"/>
        <w:ind w:firstLine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 would not be wrong to say that change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management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the product f</w:t>
      </w:r>
      <w:r w:rsidR="00701B15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r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he increased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mand for globalization that affects all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dimensions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business and human life situation</w:t>
      </w:r>
      <w:r w:rsidR="009D5ABE"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Shams et al. 2017)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e ideology of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change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management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ne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major </w:t>
      </w:r>
      <w:r w:rsidR="00827A77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parts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an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rganization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cause it is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needed by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company to </w:t>
      </w:r>
      <w:r w:rsidR="00827A77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ensure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a company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has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potential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maintain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s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identity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both national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ternational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perspectives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0019D2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dimen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sion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world</w:t>
      </w:r>
      <w:r w:rsidR="009D5ABE"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Pick et al. 2015)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581649A0" w14:textId="2CBEDD00" w:rsidR="00790692" w:rsidRPr="005443F3" w:rsidRDefault="00791A9B" w:rsidP="00F46424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443F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Basic Principles </w:t>
      </w:r>
      <w:r w:rsidR="003B7486" w:rsidRPr="005443F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of change </w:t>
      </w:r>
      <w:r w:rsidR="00E40A43" w:rsidRPr="005443F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management</w:t>
      </w:r>
    </w:p>
    <w:p w14:paraId="0C82B9EE" w14:textId="2E2E09BA" w:rsidR="00B3763D" w:rsidRPr="005443F3" w:rsidRDefault="00791A9B" w:rsidP="009D5ABE">
      <w:pPr>
        <w:spacing w:after="0" w:line="480" w:lineRule="auto"/>
        <w:ind w:firstLine="72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general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nalysis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hange management highlights that a successful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hange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management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rategy cannot work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with</w:t>
      </w:r>
      <w:r w:rsidR="000019D2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ut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ffective communication between the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workers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ir managers</w:t>
      </w:r>
      <w:r w:rsidR="009D5ABE"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Pick et al. 2015)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e underlying notion infers and stresses on the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significance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f communication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must happen </w:t>
      </w:r>
      <w:r w:rsidR="000019D2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t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l the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labels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organization. There </w:t>
      </w:r>
      <w:r w:rsidR="000019D2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re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fferent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principle</w:t>
      </w:r>
      <w:r w:rsidR="000019D2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019D2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ssocia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ed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with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hange </w:t>
      </w:r>
      <w:r w:rsidR="00827A77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management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such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planning and training</w:t>
      </w:r>
      <w:r w:rsidR="009D5ABE"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Shams et al. 2017)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lso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some changes at a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structural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evel are required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o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ddress the necessity of change and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nalyze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he requirement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nsolidation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elimination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gaps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40A4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hat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ignite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tred or misunderstanding among employees</w:t>
      </w:r>
      <w:r w:rsidR="009D5ABE"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Shams et al. 2017)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26E8C7EE" w14:textId="0DAEF892" w:rsidR="003810A0" w:rsidRPr="005443F3" w:rsidRDefault="00791A9B" w:rsidP="00F46424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443F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Minimizing resistance</w:t>
      </w:r>
    </w:p>
    <w:p w14:paraId="04F826D3" w14:textId="675E4D1B" w:rsidR="00266B6F" w:rsidRPr="005443F3" w:rsidRDefault="00791A9B" w:rsidP="009D5ABE">
      <w:pPr>
        <w:spacing w:after="0" w:line="480" w:lineRule="auto"/>
        <w:ind w:firstLine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Resistance is parallel to changes, there are very rare changes and cases in which any change is no</w:t>
      </w:r>
      <w:r w:rsidR="000019D2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 resisted. E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ffec</w:t>
      </w:r>
      <w:r w:rsidR="000019D2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ive change management is necessary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minute resistance</w:t>
      </w:r>
      <w:r w:rsidR="000019D2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019D2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 is highlighted that if change is ma</w:t>
      </w:r>
      <w:r w:rsidR="00B3763D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na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ed </w:t>
      </w:r>
      <w:r w:rsidR="00827A77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effectively,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will help employees adhere to various and </w:t>
      </w:r>
      <w:r w:rsidR="00827A77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numer</w:t>
      </w:r>
      <w:r w:rsidR="00B3763D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</w:t>
      </w:r>
      <w:r w:rsidR="00827A77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us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ason</w:t>
      </w:r>
      <w:r w:rsidR="00827A77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can keep them stable and inert</w:t>
      </w:r>
      <w:r w:rsidR="009D5ABE"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Pick et al. 2015)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. Employee resistance can be reduced in a number of ways by using effective change ma</w:t>
      </w:r>
      <w:r w:rsidR="00827A77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nagement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ch as, making employees realize that this change will empower their </w:t>
      </w:r>
      <w:r w:rsidR="000A378C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economic</w:t>
      </w:r>
      <w:r w:rsidR="00BF193C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alue. C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nge is </w:t>
      </w:r>
      <w:r w:rsidR="00827A77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 learning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pportu</w:t>
      </w:r>
      <w:r w:rsidR="00BF193C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nity of the employees and it can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si</w:t>
      </w:r>
      <w:r w:rsidR="000019D2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ion employee to a new position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019D2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hat will have a positive a</w:t>
      </w:r>
      <w:r w:rsidR="000019D2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nd healthy impact on him and his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rrounding</w:t>
      </w:r>
      <w:r w:rsidR="000019D2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9D5ABE"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Pick et al. 2015)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It is important to note that all types of resistances are not associated with 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mployee, 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change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management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necessary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reduce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l types of 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resistances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are imposed by any of the </w:t>
      </w:r>
      <w:r w:rsidR="00BF193C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dimension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r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latform o</w:t>
      </w:r>
      <w:r w:rsidR="00BF193C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f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rganization</w:t>
      </w:r>
      <w:r w:rsidR="009D5ABE"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Pick et al. 2015)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3B401045" w14:textId="42CD71EA" w:rsidR="003810A0" w:rsidRPr="005443F3" w:rsidRDefault="00791A9B" w:rsidP="00F46424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443F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Empowering </w:t>
      </w:r>
      <w:r w:rsidR="00E20D09" w:rsidRPr="005443F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engagement</w:t>
      </w:r>
    </w:p>
    <w:p w14:paraId="69DCCF38" w14:textId="64B5CF4B" w:rsidR="00B3763D" w:rsidRPr="005443F3" w:rsidRDefault="00791A9B" w:rsidP="009D5ABE">
      <w:pPr>
        <w:spacing w:after="0" w:line="480" w:lineRule="auto"/>
        <w:ind w:firstLine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ccording </w:t>
      </w:r>
      <w:r w:rsidR="000A378C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</w:t>
      </w:r>
      <w:r w:rsidR="000A378C"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ustafsson</w:t>
      </w:r>
      <w:r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2019)</w:t>
      </w:r>
      <w:r w:rsidR="00CF4876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Change</w:t>
      </w:r>
      <w:r w:rsidR="00CF4876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a 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volcano</w:t>
      </w:r>
      <w:r w:rsidR="00CF4876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when erupts, shift the 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entire</w:t>
      </w:r>
      <w:r w:rsidR="00CF4876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27A77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framework</w:t>
      </w:r>
      <w:r w:rsidR="00CF4876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27A77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</w:t>
      </w:r>
      <w:r w:rsidR="00CF4876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 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n organization</w:t>
      </w:r>
      <w:r w:rsidR="00BF193C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. A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lthough</w:t>
      </w:r>
      <w:r w:rsidR="00CF4876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hange is necessary, the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ecessity</w:t>
      </w:r>
      <w:r w:rsidR="00CF4876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change 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management</w:t>
      </w:r>
      <w:r w:rsidR="00CF4876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not be 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denied</w:t>
      </w:r>
      <w:r w:rsidR="00CF4876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It is highlighted by</w:t>
      </w:r>
      <w:r w:rsidR="00BE4A1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Carnal</w:t>
      </w:r>
      <w:r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l, </w:t>
      </w:r>
      <w:r w:rsidR="000A378C"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018</w:t>
      </w:r>
      <w:r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</w:t>
      </w:r>
      <w:r w:rsidR="00CF4876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change 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management</w:t>
      </w:r>
      <w:r w:rsidR="00CF4876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ll help the business </w:t>
      </w:r>
      <w:r w:rsidR="00BF193C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manager</w:t>
      </w:r>
      <w:r w:rsidR="00CF4876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 and 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ther</w:t>
      </w:r>
      <w:r w:rsidR="00CF4876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stakeholder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CF4876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empower their 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management</w:t>
      </w:r>
      <w:r w:rsidR="00CF4876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skills</w:t>
      </w:r>
      <w:r w:rsidR="00CF4876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redesign the 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management</w:t>
      </w:r>
      <w:r w:rsidR="00CF4876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d</w:t>
      </w:r>
      <w:r w:rsidR="00BF193C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e of conduct. As change requires</w:t>
      </w:r>
      <w:r w:rsidR="00CF4876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new 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version</w:t>
      </w:r>
      <w:r w:rsidR="00CF4876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employee</w:t>
      </w:r>
      <w:r w:rsidR="00CF4876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usually</w:t>
      </w:r>
      <w:r w:rsidR="00CF4876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employees</w:t>
      </w:r>
      <w:r w:rsidR="00CF4876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E2001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re </w:t>
      </w:r>
      <w:r w:rsidR="00CF4876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active sometimes </w:t>
      </w:r>
      <w:r w:rsidR="001E2001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confused</w:t>
      </w:r>
      <w:r w:rsidR="00CF4876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many a time negative to the change so if 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change will be managed</w:t>
      </w:r>
      <w:r w:rsidR="00CF4876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ffective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ly</w:t>
      </w:r>
      <w:r w:rsidR="00CF4876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will help the 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manager</w:t>
      </w:r>
      <w:r w:rsidR="00CF4876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o maintain</w:t>
      </w:r>
      <w:r w:rsidR="00CF4876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understanding and 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thoughts</w:t>
      </w:r>
      <w:r w:rsidR="00CF4876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employees by</w:t>
      </w:r>
      <w:r w:rsidR="00CF4876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ring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ing</w:t>
      </w:r>
      <w:r w:rsidR="00CF4876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m on the same board as that 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="00CF4876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827A77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rganization</w:t>
      </w:r>
      <w:r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Pick et al. 2015)</w:t>
      </w:r>
      <w:r w:rsidR="00CF4876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. This tilt in though</w:t>
      </w:r>
      <w:r w:rsidR="00BF193C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CF4876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ould 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utomatically empower</w:t>
      </w:r>
      <w:r w:rsidR="00CF4876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nagement</w:t>
      </w:r>
      <w:r w:rsidR="00CF4876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skills</w:t>
      </w:r>
      <w:r w:rsidR="00CF4876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attributes of the 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employers</w:t>
      </w:r>
      <w:r w:rsidR="00CF4876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26A0768D" w14:textId="38568298" w:rsidR="003810A0" w:rsidRPr="005443F3" w:rsidRDefault="00791A9B" w:rsidP="00F46424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443F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mproving overall performance</w:t>
      </w:r>
    </w:p>
    <w:p w14:paraId="0EED1CF6" w14:textId="64B75E47" w:rsidR="00AC73BB" w:rsidRPr="005443F3" w:rsidRDefault="00791A9B" w:rsidP="009D5ABE">
      <w:pPr>
        <w:spacing w:after="0" w:line="480" w:lineRule="auto"/>
        <w:ind w:firstLine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hange </w:t>
      </w:r>
      <w:r w:rsidR="005443F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management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necessary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</w:t>
      </w:r>
      <w:r w:rsidR="009D5AB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imp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ove the overall 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performance of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employees</w:t>
      </w:r>
      <w:r w:rsidR="009D5ABE"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Hornstein et al. 2015)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It is evident as well </w:t>
      </w:r>
      <w:r w:rsidR="00BF193C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s a common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bservation that 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changes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made </w:t>
      </w:r>
      <w:r w:rsidR="00827A77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art of </w:t>
      </w:r>
      <w:r w:rsidR="00827A77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n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y </w:t>
      </w:r>
      <w:r w:rsidR="00827A77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rganization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empower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, to bring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mething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hat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 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increase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worth of the comp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y or that can help an </w:t>
      </w:r>
      <w:r w:rsidR="00827A77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rganization become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major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determinant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F193C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BF193C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global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market</w:t>
      </w:r>
      <w:r w:rsidR="009D5ABE"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Hornstein et al. 2015)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Effective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hange 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management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will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elp to 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improve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overall 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performed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F193C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employees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making them 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ready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o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ccept 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change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F193C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y 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incorporating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raining 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nd analyzing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issues because of which change was incorporated</w:t>
      </w:r>
      <w:r w:rsidR="009D5ABE"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Hornstein et al. 2015)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It is also important to note that change </w:t>
      </w:r>
      <w:r w:rsidR="00827A77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management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ecessary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help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mployees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et more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knowledge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perform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3763D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etter role because change requires a </w:t>
      </w:r>
      <w:r w:rsidR="00BF193C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odified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ought 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framework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employees</w:t>
      </w:r>
      <w:r w:rsidR="009D5AB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F193C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hich 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will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help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employees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learn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re</w:t>
      </w:r>
      <w:r w:rsidR="009D5ABE"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Hornstein et al. 2015)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26B59FF5" w14:textId="17952575" w:rsidR="003810A0" w:rsidRPr="005443F3" w:rsidRDefault="00791A9B" w:rsidP="00F46424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443F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Reducing costs</w:t>
      </w:r>
    </w:p>
    <w:p w14:paraId="0FD7212E" w14:textId="2C056337" w:rsidR="003810A0" w:rsidRPr="005443F3" w:rsidRDefault="00791A9B" w:rsidP="009D5ABE">
      <w:pPr>
        <w:spacing w:after="0" w:line="480" w:lineRule="auto"/>
        <w:ind w:firstLine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hange 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management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</w:t>
      </w:r>
      <w:r w:rsidR="005F798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necessary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reduce the overall cost </w:t>
      </w:r>
      <w:r w:rsidR="00B3763D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t is 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ssociated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</w:t>
      </w:r>
      <w:r w:rsidR="00BF193C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expenses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cause there are 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 w:rsidR="005F798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lot of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businesses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are 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hampered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change</w:t>
      </w:r>
      <w:r w:rsidR="009D5ABE"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Carnall et al. 2018)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Reducing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st refers to the external 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dditions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ther attributes that are brought into practice just 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o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itigate the 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influence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change. It is asserted that, if 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change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ll be 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managed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ffectively, then the </w:t>
      </w:r>
      <w:r w:rsidR="00B3763D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rganizational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ll not be </w:t>
      </w:r>
      <w:r w:rsidR="00827A77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struggling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maintain the overall code of conduct </w:t>
      </w:r>
      <w:r w:rsidR="00BF193C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y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itigating the </w:t>
      </w:r>
      <w:r w:rsidR="00E20D0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verwhelming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ance of change</w:t>
      </w:r>
      <w:r w:rsidR="00BF193C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fact, the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rganization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</w:t>
      </w:r>
      <w:r w:rsidR="00BF193C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ll be using its available resources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ddress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change because people and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values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ould already be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ilted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modified to the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ssumed</w:t>
      </w:r>
      <w:r w:rsidR="009D5AB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rection</w:t>
      </w:r>
      <w:r w:rsidR="009D5ABE"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Carnall et al. 2018)</w:t>
      </w:r>
    </w:p>
    <w:p w14:paraId="7FC01EE4" w14:textId="266A8FA9" w:rsidR="003810A0" w:rsidRPr="005443F3" w:rsidRDefault="00791A9B" w:rsidP="00F46424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443F3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Driving other successful changes</w:t>
      </w:r>
    </w:p>
    <w:p w14:paraId="61161E49" w14:textId="18764D49" w:rsidR="008927DE" w:rsidRPr="005443F3" w:rsidRDefault="00791A9B" w:rsidP="009D5ABE">
      <w:pPr>
        <w:spacing w:after="0" w:line="480" w:lineRule="auto"/>
        <w:ind w:firstLine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Change ma</w:t>
      </w:r>
      <w:r w:rsidR="00B3763D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nagement</w:t>
      </w:r>
      <w:r w:rsidR="00BF193C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necessary to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F798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makes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change successful by making a change bo</w:t>
      </w:r>
      <w:r w:rsidR="00BF193C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und to the business objectives. C</w:t>
      </w:r>
      <w:r w:rsidR="005F798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hange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nagement is </w:t>
      </w:r>
      <w:r w:rsidR="00BF193C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necessary to maximize the ratio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</w:t>
      </w:r>
      <w:r w:rsidR="005443F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initiatives of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ject that can be empowered by a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continuous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y </w:t>
      </w:r>
      <w:r w:rsidR="00BF193C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realization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can value </w:t>
      </w:r>
      <w:r w:rsidR="00BF193C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nique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investments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lso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change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management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necessary to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chieve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results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are designed in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ccordance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with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change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effort</w:t>
      </w:r>
      <w:r w:rsidR="009D5ABE"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Hornstein et al. 2015)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4C4DA193" w14:textId="354E3807" w:rsidR="003810A0" w:rsidRPr="005443F3" w:rsidRDefault="00791A9B" w:rsidP="00F46424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443F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Managing the number of changes </w:t>
      </w:r>
    </w:p>
    <w:p w14:paraId="108E5530" w14:textId="5647B0F5" w:rsidR="009E738C" w:rsidRPr="005443F3" w:rsidRDefault="00791A9B" w:rsidP="009D5ABE">
      <w:pPr>
        <w:spacing w:after="0" w:line="480" w:lineRule="auto"/>
        <w:ind w:firstLine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ccording </w:t>
      </w:r>
      <w:r w:rsidR="000A378C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</w:t>
      </w:r>
      <w:r w:rsidR="000A378C"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ornstein</w:t>
      </w:r>
      <w:r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0A378C"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015</w:t>
      </w:r>
      <w:r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it is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highlighted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hat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hange is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something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is and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should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be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de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consistent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the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rganizational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framework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Change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management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necessary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o</w:t>
      </w:r>
      <w:r w:rsidR="00BF193C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culcate and maintain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nsistency</w:t>
      </w:r>
      <w:r w:rsidR="009D5ABE"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Hornstein et al. 2015)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Whenever change is brought to an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rganization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employees are engaged in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ransformational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hange and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he magnitude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change can only be stabilized by consistency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r w:rsidR="00BF193C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mployees. A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nother</w:t>
      </w:r>
      <w:r w:rsidR="008927D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vision</w:t>
      </w:r>
      <w:r w:rsidR="008927D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consistency</w:t>
      </w:r>
      <w:r w:rsidR="008927D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e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management</w:t>
      </w:r>
      <w:r w:rsidR="008927D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BF193C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hange is </w:t>
      </w:r>
      <w:r w:rsidR="008927D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demand of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change</w:t>
      </w:r>
      <w:r w:rsidR="008927D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cause an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increased</w:t>
      </w:r>
      <w:r w:rsidR="008927D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evel of </w:t>
      </w:r>
      <w:r w:rsidR="008927D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mand for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change</w:t>
      </w:r>
      <w:r w:rsidR="008927D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will</w:t>
      </w:r>
      <w:r w:rsidR="008927D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ffect</w:t>
      </w:r>
      <w:r w:rsidR="008927D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effectiveness of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rganization</w:t>
      </w:r>
      <w:r w:rsidR="009D5ABE"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Hornstein et al. 2015)</w:t>
      </w:r>
      <w:r w:rsidR="008927D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6E6A2635" w14:textId="0DA83ADA" w:rsidR="003810A0" w:rsidRPr="005443F3" w:rsidRDefault="00791A9B" w:rsidP="00F46424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443F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ynchronizing organizational values and practices</w:t>
      </w:r>
    </w:p>
    <w:p w14:paraId="75F42728" w14:textId="5520E6AA" w:rsidR="0069256E" w:rsidRPr="005443F3" w:rsidRDefault="00791A9B" w:rsidP="009D5ABE">
      <w:pPr>
        <w:spacing w:after="0" w:line="480" w:lineRule="auto"/>
        <w:ind w:firstLine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ccording </w:t>
      </w:r>
      <w:r w:rsidR="000A378C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</w:t>
      </w:r>
      <w:r w:rsidR="000A378C"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ustafsson, (2019</w:t>
      </w:r>
      <w:r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is asserted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hat change management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necessary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o align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rganizational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actice with that of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rganizational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alues. </w:t>
      </w:r>
      <w:r w:rsidR="00DD2438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 is found that people are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h</w:t>
      </w:r>
      <w:r w:rsidR="005F798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="00DD2438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greatest</w:t>
      </w:r>
      <w:r w:rsidR="00DD2438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sset and</w:t>
      </w:r>
      <w:r w:rsidR="00DD2438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re is </w:t>
      </w:r>
      <w:r w:rsidR="005F798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n infinit</w:t>
      </w:r>
      <w:r w:rsidR="00DD2438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="005F798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F193C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uccess </w:t>
      </w:r>
      <w:r w:rsidR="00DD2438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the company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hrough employees</w:t>
      </w:r>
      <w:r w:rsidR="00DD2438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Change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management</w:t>
      </w:r>
      <w:r w:rsidR="00DD2438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necessary to</w:t>
      </w:r>
      <w:r w:rsidR="00DD2438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ign the core values of doing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he right</w:t>
      </w:r>
      <w:r w:rsidR="00DD2438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hings because</w:t>
      </w:r>
      <w:r w:rsidR="00DD2438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differ</w:t>
      </w:r>
      <w:r w:rsidR="00BF193C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ent em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ployees</w:t>
      </w:r>
      <w:r w:rsidR="00BF193C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443F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have different</w:t>
      </w:r>
      <w:r w:rsidR="00DD2438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understanding</w:t>
      </w:r>
      <w:r w:rsidR="00DD2438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change and the gap </w:t>
      </w:r>
      <w:r w:rsidR="00DD2438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misunderstanding </w:t>
      </w:r>
      <w:r w:rsidR="00E9082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m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y</w:t>
      </w:r>
      <w:r w:rsidR="00DD2438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ed to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misunderstood needs</w:t>
      </w:r>
      <w:r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Gustafsson et al. 2019)</w:t>
      </w:r>
      <w:r w:rsidR="00DD2438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On the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ther </w:t>
      </w:r>
      <w:r w:rsidR="00DD2438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ide, change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is</w:t>
      </w:r>
      <w:r w:rsidR="00DD2438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meant</w:t>
      </w:r>
      <w:r w:rsidR="00DD2438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o change</w:t>
      </w:r>
      <w:r w:rsidR="00DD2438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attributes and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dimensions</w:t>
      </w:r>
      <w:r w:rsidR="00DD2438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work</w:t>
      </w:r>
      <w:r w:rsidR="00DD2438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ich is done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effectively</w:t>
      </w:r>
      <w:r w:rsidR="00DD2438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r w:rsidR="00DD2438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ssets</w:t>
      </w:r>
      <w:r w:rsidR="00DD2438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 it is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necessary</w:t>
      </w:r>
      <w:r w:rsidR="00DD2438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let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hese</w:t>
      </w:r>
      <w:r w:rsidR="00DD2438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sets understand what is required of them and how </w:t>
      </w:r>
      <w:r w:rsidR="001E2001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heir</w:t>
      </w:r>
      <w:r w:rsidR="00DD2438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role</w:t>
      </w:r>
      <w:r w:rsidR="00DD2438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significant</w:t>
      </w:r>
      <w:r w:rsidR="00DD2438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goal</w:t>
      </w:r>
      <w:r w:rsidR="00DD2438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achievement</w:t>
      </w:r>
      <w:r w:rsidR="00DD2438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0C7B3D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hen these assets will be brought to the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vision</w:t>
      </w:r>
      <w:r w:rsidR="000C7B3D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change then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change</w:t>
      </w:r>
      <w:r w:rsidR="000C7B3D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ll be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managed</w:t>
      </w:r>
      <w:r w:rsidR="000C7B3D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nd it</w:t>
      </w:r>
      <w:r w:rsidR="000C7B3D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ll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shift</w:t>
      </w:r>
      <w:r w:rsidR="000C7B3D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culture</w:t>
      </w:r>
      <w:r w:rsidR="000C7B3D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rigination</w:t>
      </w:r>
      <w:r w:rsidR="000C7B3D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the process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-driven</w:t>
      </w:r>
      <w:r w:rsidR="000C7B3D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culture which will help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employees</w:t>
      </w:r>
      <w:r w:rsidR="00E9082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engage th</w:t>
      </w:r>
      <w:r w:rsidR="000C7B3D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="00E9082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ir</w:t>
      </w:r>
      <w:r w:rsidR="000C7B3D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alents and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improve</w:t>
      </w:r>
      <w:r w:rsidR="000C7B3D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rganizational </w:t>
      </w:r>
      <w:r w:rsidR="000A378C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ffectiveness </w:t>
      </w:r>
      <w:r w:rsidR="000A378C"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</w:t>
      </w:r>
      <w:r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ustafsson et al. 2019)</w:t>
      </w:r>
    </w:p>
    <w:p w14:paraId="63BFA79B" w14:textId="4F10BBF3" w:rsidR="00C1615C" w:rsidRPr="005443F3" w:rsidRDefault="00791A9B" w:rsidP="00F46424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443F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Creating </w:t>
      </w:r>
      <w:r w:rsidR="00044FDF" w:rsidRPr="005443F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efficiencies</w:t>
      </w:r>
      <w:r w:rsidRPr="005443F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and consistency </w:t>
      </w:r>
    </w:p>
    <w:p w14:paraId="0F01B929" w14:textId="43B3EFBD" w:rsidR="0059676C" w:rsidRPr="005443F3" w:rsidRDefault="00791A9B" w:rsidP="009D5ABE">
      <w:pPr>
        <w:spacing w:after="0" w:line="480" w:lineRule="auto"/>
        <w:ind w:firstLine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 is asserted that effective change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management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necessar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y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o build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rganizational competencies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capabilities. There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re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veral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researchers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A66C6"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Carnall et al. 2018, Hayes et al. 2018, &amp; Tang et al. 2019),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ho are of the view, that ineffective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management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pproach to change </w:t>
      </w:r>
      <w:r w:rsidR="00E9082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ften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eads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misguided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goals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ambitions, employees lack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confidence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they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hink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they are no longer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productive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the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rganization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If change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will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managed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effectively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will optimize the resources and the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vailable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ttributes in such a way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hat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whole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rganization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ll be benefited</w:t>
      </w:r>
      <w:r w:rsidR="000A66C6"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Gustafsson et al. 2019).</w:t>
      </w:r>
      <w:r w:rsidR="00F15E8C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Effective</w:t>
      </w:r>
      <w:r w:rsidR="00F15E8C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hange </w:t>
      </w:r>
      <w:r w:rsidR="00044F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management</w:t>
      </w:r>
      <w:r w:rsidR="00F15E8C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</w:t>
      </w:r>
      <w:r w:rsidR="009F72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necessary</w:t>
      </w:r>
      <w:r w:rsidR="00F15E8C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incorporate one </w:t>
      </w:r>
      <w:r w:rsidR="009F72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standard</w:t>
      </w:r>
      <w:r w:rsidR="00F15E8C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F72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pproach that</w:t>
      </w:r>
      <w:r w:rsidR="00F15E8C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 be </w:t>
      </w:r>
      <w:r w:rsidR="009F72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pplied</w:t>
      </w:r>
      <w:r w:rsidR="00F15E8C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the </w:t>
      </w:r>
      <w:r w:rsidR="009F72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rganization</w:t>
      </w:r>
      <w:r w:rsidR="00F15E8C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</w:t>
      </w:r>
      <w:r w:rsidR="009F72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rder</w:t>
      </w:r>
      <w:r w:rsidR="00F15E8C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keep all the employees on the same </w:t>
      </w:r>
      <w:r w:rsidR="009F72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age </w:t>
      </w:r>
      <w:r w:rsidR="00F15E8C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let them </w:t>
      </w:r>
      <w:r w:rsidR="009F72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understand</w:t>
      </w:r>
      <w:r w:rsidR="00F15E8C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at is required of them. </w:t>
      </w:r>
    </w:p>
    <w:p w14:paraId="558B5B3E" w14:textId="06246D44" w:rsidR="003810A0" w:rsidRPr="005443F3" w:rsidRDefault="00791A9B" w:rsidP="00F46424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443F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Future </w:t>
      </w:r>
      <w:r w:rsidR="009F72DF" w:rsidRPr="005443F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onsiderations</w:t>
      </w:r>
    </w:p>
    <w:p w14:paraId="76326EA4" w14:textId="197A9755" w:rsidR="00D94A91" w:rsidRPr="005443F3" w:rsidRDefault="00791A9B" w:rsidP="009D5ABE">
      <w:pPr>
        <w:spacing w:after="0" w:line="480" w:lineRule="auto"/>
        <w:ind w:firstLine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“Future” is something that is the code of conduct of every organization. Effective change </w:t>
      </w:r>
      <w:r w:rsidR="009F72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management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F72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is necessary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F72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o develop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future </w:t>
      </w:r>
      <w:r w:rsidR="009F72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strategy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F72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hat can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ring a </w:t>
      </w:r>
      <w:r w:rsidR="00E9082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ositive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hange in the entire </w:t>
      </w:r>
      <w:r w:rsidR="009F72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industry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9F72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Ultimately</w:t>
      </w:r>
      <w:r w:rsidR="009377E7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is future </w:t>
      </w:r>
      <w:r w:rsidR="009F72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strategy</w:t>
      </w:r>
      <w:r w:rsidR="009377E7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ll </w:t>
      </w:r>
      <w:r w:rsidR="009F72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prove</w:t>
      </w:r>
      <w:r w:rsidR="009377E7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ighly </w:t>
      </w:r>
      <w:r w:rsidR="009F72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effective</w:t>
      </w:r>
      <w:r w:rsidR="009377E7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e success of the </w:t>
      </w:r>
      <w:r w:rsidR="005443F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rganization (</w:t>
      </w:r>
      <w:r w:rsidR="00E9082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Carnall et al. 2019</w:t>
      </w:r>
      <w:r w:rsidR="009377E7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aking into account </w:t>
      </w:r>
      <w:r w:rsidR="009F72D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r w:rsidR="009377E7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rowth of the company, effective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change</w:t>
      </w:r>
      <w:r w:rsidR="009377E7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management</w:t>
      </w:r>
      <w:r w:rsidR="009377E7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necessary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o empower</w:t>
      </w:r>
      <w:r w:rsidR="009377E7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growth</w:t>
      </w:r>
      <w:r w:rsidR="009377E7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</w:t>
      </w:r>
      <w:r w:rsidR="009377E7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company because</w:t>
      </w:r>
      <w:r w:rsidR="00F6760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r w:rsidR="00F6760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uture of the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company proceeds</w:t>
      </w:r>
      <w:r w:rsidR="00F6760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rom present and if the company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fails</w:t>
      </w:r>
      <w:r w:rsidR="00F6760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address and facilitates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employee</w:t>
      </w:r>
      <w:r w:rsidR="00F6760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eir present time, there would be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great</w:t>
      </w:r>
      <w:r w:rsidR="00F6760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complication</w:t>
      </w:r>
      <w:r w:rsidR="00F6760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e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chievement</w:t>
      </w:r>
      <w:r w:rsidR="00F6760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future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goals</w:t>
      </w:r>
      <w:r w:rsidR="000A66C6"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Gustafsson et al. 2019)</w:t>
      </w:r>
      <w:r w:rsidR="00F6760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69256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oreover, it is evident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hat</w:t>
      </w:r>
      <w:r w:rsidR="0069256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industries are changing with the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passage</w:t>
      </w:r>
      <w:r w:rsidR="0069256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9256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of time and it is not easy to change the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dimensions</w:t>
      </w:r>
      <w:r w:rsidR="0069256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employee framework with every </w:t>
      </w:r>
      <w:r w:rsidR="005F798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change</w:t>
      </w:r>
      <w:r w:rsidR="0069256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so,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effective</w:t>
      </w:r>
      <w:r w:rsidR="0069256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change</w:t>
      </w:r>
      <w:r w:rsidR="0069256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management</w:t>
      </w:r>
      <w:r w:rsidR="0069256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ll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help</w:t>
      </w:r>
      <w:r w:rsidR="0069256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address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future</w:t>
      </w:r>
      <w:r w:rsidR="0069256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oals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in a</w:t>
      </w:r>
      <w:r w:rsidR="000A66C6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sitive way</w:t>
      </w:r>
      <w:r w:rsidR="000A66C6"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Gustafsson et al. 2019)</w:t>
      </w:r>
      <w:r w:rsidR="000A66C6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4A650E7F" w14:textId="3309DDB8" w:rsidR="003810A0" w:rsidRPr="005443F3" w:rsidRDefault="00791A9B" w:rsidP="00F46424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443F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Empowering internal capabilities</w:t>
      </w:r>
    </w:p>
    <w:p w14:paraId="1C8BAC65" w14:textId="48D1E5DB" w:rsidR="003810A0" w:rsidRPr="005443F3" w:rsidRDefault="00791A9B" w:rsidP="009D5ABE">
      <w:pPr>
        <w:spacing w:after="0" w:line="480" w:lineRule="auto"/>
        <w:ind w:firstLine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ccording</w:t>
      </w:r>
      <w:r w:rsidR="009D5ABE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</w:t>
      </w:r>
      <w:r w:rsidR="00BE4A1F">
        <w:rPr>
          <w:rFonts w:ascii="Times New Roman" w:hAnsi="Times New Roman" w:cs="Times New Roman"/>
          <w:color w:val="000000" w:themeColor="text1"/>
          <w:sz w:val="24"/>
          <w:szCs w:val="24"/>
        </w:rPr>
        <w:t>Carnal</w:t>
      </w:r>
      <w:r w:rsidR="000A66C6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l, (2018)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is highlighted that the stakeholders and the shareholders of the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rganization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hould think as “we” rather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han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“me” while addressing the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concerns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are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ssociated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a change that is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brought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e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realms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rganization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It is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sserted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effective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change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management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ultimately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becomes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re capability of the enterprise</w:t>
      </w:r>
      <w:r w:rsidR="000A66C6"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Carnall et al. 2018)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Effective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hange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management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one of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competencies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can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help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</w:t>
      </w:r>
      <w:r w:rsidR="00E9082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move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employees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improving their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personal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output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satisfaction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ich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ultimately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empowers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internal capab</w:t>
      </w:r>
      <w:r w:rsidR="000A66C6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lities of the company. </w:t>
      </w:r>
      <w:r w:rsidR="000A66C6"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arnall, (2018)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s highlighted that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dequate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change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management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 help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o retrieve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ood and appealing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results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by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using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structural approach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o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hanges and positive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results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ll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benefit</w:t>
      </w:r>
      <w:r w:rsidR="00E9082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r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lated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departments and divisions</w:t>
      </w:r>
      <w:r w:rsidR="000A66C6"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Carnall et al. 2018)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5031739B" w14:textId="0D209E1D" w:rsidR="00C06FC4" w:rsidRPr="005443F3" w:rsidRDefault="00791A9B" w:rsidP="00F46424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443F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Thriving in an ever-changing world</w:t>
      </w:r>
    </w:p>
    <w:p w14:paraId="375E78D5" w14:textId="47CAC089" w:rsidR="00C06FC4" w:rsidRPr="005443F3" w:rsidRDefault="00791A9B" w:rsidP="000A66C6">
      <w:pPr>
        <w:spacing w:after="0" w:line="480" w:lineRule="auto"/>
        <w:ind w:firstLine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 is highlighted that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change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central to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he organization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535354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5443F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significance of</w:t>
      </w:r>
      <w:r w:rsidR="00E9082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35354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hange is not limited to a revolution in the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rganization</w:t>
      </w:r>
      <w:r w:rsidR="00535354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realms</w:t>
      </w:r>
      <w:r w:rsidR="00535354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ut change </w:t>
      </w:r>
      <w:r w:rsidR="00E9082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something</w:t>
      </w:r>
      <w:r w:rsidR="00535354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is central to the world.  In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effect</w:t>
      </w:r>
      <w:r w:rsidR="00535354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change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anagement </w:t>
      </w:r>
      <w:r w:rsidR="00535354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necessary</w:t>
      </w:r>
      <w:r w:rsidR="00535354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o</w:t>
      </w:r>
      <w:r w:rsidR="00535354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help</w:t>
      </w:r>
      <w:r w:rsidR="00535354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n</w:t>
      </w:r>
      <w:r w:rsidR="00535354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rganization thrive</w:t>
      </w:r>
      <w:r w:rsidR="00535354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in an</w:t>
      </w:r>
      <w:r w:rsidR="00535354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F798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ever-changing</w:t>
      </w:r>
      <w:r w:rsidR="00535354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orld</w:t>
      </w:r>
      <w:r w:rsidR="000A66C6"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Carnall et al. 2018)</w:t>
      </w:r>
      <w:r w:rsidR="00535354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oday</w:t>
      </w:r>
      <w:r w:rsidR="00535354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rganizations are</w:t>
      </w:r>
      <w:r w:rsidR="00535354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ving </w:t>
      </w:r>
      <w:r w:rsidR="00C14394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 interdependent complex </w:t>
      </w:r>
      <w:r w:rsidR="00535354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 w:rsidR="0035163A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faster approach</w:t>
      </w:r>
      <w:r w:rsidR="00C14394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</w:t>
      </w:r>
      <w:r w:rsidR="005F798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change</w:t>
      </w:r>
      <w:r w:rsidR="00C14394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E2001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h</w:t>
      </w:r>
      <w:r w:rsidR="005F798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1E2001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="00C14394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was in the past.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Effective</w:t>
      </w:r>
      <w:r w:rsidR="00C14394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hange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management is</w:t>
      </w:r>
      <w:r w:rsidR="00C14394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ecessary </w:t>
      </w:r>
      <w:r w:rsidR="00C14394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address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he requirement</w:t>
      </w:r>
      <w:r w:rsidR="00C14394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roles that are required of the company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t a global</w:t>
      </w:r>
      <w:r w:rsidR="00C14394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level</w:t>
      </w:r>
      <w:r w:rsidR="00C14394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he inability</w:t>
      </w:r>
      <w:r w:rsidR="00C14394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manage</w:t>
      </w:r>
      <w:r w:rsidR="00C14394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hange will suppress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 w:rsidR="00E9082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443F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hen</w:t>
      </w:r>
      <w:r w:rsidR="00C14394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remove</w:t>
      </w:r>
      <w:r w:rsidR="00C14394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company</w:t>
      </w:r>
      <w:r w:rsidR="00C14394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rom the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platform</w:t>
      </w:r>
      <w:r w:rsidR="00C14394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technological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world</w:t>
      </w:r>
      <w:r w:rsidR="00C14394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empowering business </w:t>
      </w:r>
      <w:r w:rsidR="005F798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framework</w:t>
      </w:r>
      <w:r w:rsidR="000A66C6"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Carnall et al. 2018)</w:t>
      </w:r>
      <w:r w:rsidR="00C14394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048D2109" w14:textId="657504E7" w:rsidR="0002157E" w:rsidRPr="005443F3" w:rsidRDefault="00791A9B" w:rsidP="00F46424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443F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Minimizing the gap between results and requirements </w:t>
      </w:r>
    </w:p>
    <w:p w14:paraId="59DDFB8D" w14:textId="6974B756" w:rsidR="0002157E" w:rsidRPr="005443F3" w:rsidRDefault="00791A9B" w:rsidP="000A378C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Results and requirements are the two major parameters that are used to address the efficiency of the company</w:t>
      </w:r>
      <w:r w:rsidR="000A66C6"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Hayes et al. 2018)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It is highlighted that effective management of change will help an </w:t>
      </w:r>
      <w:r w:rsidR="005F798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rganization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minimize the gap that is found between results and requirements because unmet expectations and unrealistic goals widen this gap</w:t>
      </w:r>
      <w:r w:rsidR="000A66C6"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Hayes et al. 2018)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. Change management will help employees upgrade their thoughts and vision as per the requirement of the world or the company and it will help a company to synchronize the results of the company with that of the requirements, leading</w:t>
      </w:r>
      <w:r w:rsidR="00F9550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a positive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image</w:t>
      </w:r>
      <w:r w:rsidR="00F9550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e global world</w:t>
      </w:r>
      <w:r w:rsidR="000A66C6"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Hayes et al. 2018)</w:t>
      </w:r>
      <w:r w:rsidR="00F9550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1A2E3049" w14:textId="62DAE1FF" w:rsidR="00F50E9F" w:rsidRPr="005443F3" w:rsidRDefault="00791A9B" w:rsidP="00F46424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443F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Mitigating Risks</w:t>
      </w:r>
    </w:p>
    <w:p w14:paraId="021CCDEE" w14:textId="3A69FA86" w:rsidR="00F50E9F" w:rsidRPr="005443F3" w:rsidRDefault="00791A9B" w:rsidP="000A66C6">
      <w:pPr>
        <w:spacing w:after="0" w:line="480" w:lineRule="auto"/>
        <w:ind w:firstLine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isks are termed as something that has a negative connotation and it ultimately cast a negative impact on the company. Risks occur when there is a gap between the visions and the </w:t>
      </w:r>
      <w:r w:rsidR="00E9082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ack </w:t>
      </w:r>
      <w:r w:rsidR="005443F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="00E9082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practice of the company which is the product of lack of understanding</w:t>
      </w:r>
      <w:r w:rsidR="000A66C6"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Hayes et al. 2018)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. Taking into account the significance of change it is asser</w:t>
      </w:r>
      <w:r w:rsidR="00E9082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ed that change is meant to manag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 risk but the inability to </w:t>
      </w:r>
      <w:r w:rsidR="005F798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minimize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isks is something that can push a company far behind the later positions. Incorporating change requires a company to make strategies that are pro-practical to address all the gaps that may occur in the passage of </w:t>
      </w:r>
      <w:r w:rsidR="000A378C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success</w:t>
      </w:r>
      <w:r w:rsidR="000A378C"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</w:t>
      </w:r>
      <w:r w:rsidR="000A66C6"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ang et al. 2019)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. Change management is necessary to let an organization m</w:t>
      </w:r>
      <w:r w:rsidR="005443F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ke strategies that can keep both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angible and non-tangible resources on the same board which will ultimately add to the productivity of the </w:t>
      </w:r>
      <w:r w:rsidR="000A378C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company</w:t>
      </w:r>
      <w:r w:rsidR="000A378C"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</w:t>
      </w:r>
      <w:r w:rsidR="000A66C6"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ang et al. 2019)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7FDF58D8" w14:textId="2AC8C2C4" w:rsidR="003810A0" w:rsidRPr="005443F3" w:rsidRDefault="00791A9B" w:rsidP="00F46424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443F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Recommendations</w:t>
      </w:r>
    </w:p>
    <w:p w14:paraId="72E4A075" w14:textId="140CC24B" w:rsidR="009C78BF" w:rsidRPr="005443F3" w:rsidRDefault="00791A9B" w:rsidP="000A378C">
      <w:pPr>
        <w:spacing w:after="0" w:line="480" w:lineRule="auto"/>
        <w:ind w:firstLine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aking into account the approach of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hange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F798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management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it is recommended that the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significance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change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management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not be denied and in order to address effective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change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management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rganization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 have to adhere to some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facts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0A378C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figures</w:t>
      </w:r>
      <w:r w:rsidR="000A378C"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</w:t>
      </w:r>
      <w:r w:rsidR="000A66C6"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ang et al. 2019)</w:t>
      </w:r>
      <w:r w:rsidR="000A66C6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It</w:t>
      </w:r>
      <w:r w:rsidR="00CE1FC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</w:t>
      </w:r>
      <w:r w:rsidR="00CE1FC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asser</w:t>
      </w:r>
      <w:r w:rsidR="005443F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ed that the companies should use organizational strategies</w:t>
      </w:r>
      <w:r w:rsidR="00CE1FC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while</w:t>
      </w:r>
      <w:r w:rsidR="00CE1FC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aking</w:t>
      </w:r>
      <w:r w:rsidR="00CE1FC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cisions in terms of binging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change</w:t>
      </w:r>
      <w:r w:rsidR="005443F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. T</w:t>
      </w:r>
      <w:r w:rsidR="00CE1FC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y should prepare and empower employees for change and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different</w:t>
      </w:r>
      <w:r w:rsidR="00CE1FC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443F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strategies</w:t>
      </w:r>
      <w:r w:rsidR="00CE1FC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should</w:t>
      </w:r>
      <w:r w:rsidR="00CE1FC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be</w:t>
      </w:r>
      <w:r w:rsidR="00CE1FC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rought into practice to manage the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change</w:t>
      </w:r>
      <w:r w:rsidR="00CE1FC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an effective way. </w:t>
      </w:r>
      <w:r w:rsidR="00C90DE1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se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strategies</w:t>
      </w:r>
      <w:r w:rsidR="00C90DE1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uld be both,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heoretical</w:t>
      </w:r>
      <w:r w:rsidR="00C90DE1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practical, but they must be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centered</w:t>
      </w:r>
      <w:r w:rsidR="00C90DE1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 the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visions</w:t>
      </w:r>
      <w:r w:rsidR="00C90DE1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0A378C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management</w:t>
      </w:r>
      <w:r w:rsidR="000A378C"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</w:t>
      </w:r>
      <w:r w:rsidR="000A66C6"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ang et al. 2019)</w:t>
      </w:r>
      <w:r w:rsidR="00C90DE1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4A93E913" w14:textId="3DAA469E" w:rsidR="006D5CE5" w:rsidRPr="005443F3" w:rsidRDefault="00791A9B" w:rsidP="000A378C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443F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onclusion</w:t>
      </w:r>
    </w:p>
    <w:p w14:paraId="4E447B6F" w14:textId="77ABB09C" w:rsidR="006D5CE5" w:rsidRPr="005443F3" w:rsidRDefault="00791A9B" w:rsidP="00F46424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In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conclusion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it is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highlighted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change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management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necessary to keep an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rganization growing</w:t>
      </w:r>
      <w:r w:rsidR="005443F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maintaining and</w:t>
      </w: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naging the challenges. </w:t>
      </w:r>
      <w:r w:rsidR="00BA2E3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 is highlighted that technology is not a sole addition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hat</w:t>
      </w:r>
      <w:r w:rsidR="00BA2E3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 help a company to meet challenges in terms of </w:t>
      </w:r>
      <w:r w:rsidR="00652BE6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oth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practical</w:t>
      </w:r>
      <w:r w:rsidR="00652BE6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 w:rsidR="00652BE6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heoretical</w:t>
      </w:r>
      <w:r w:rsidR="00652BE6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frameworks</w:t>
      </w:r>
      <w:r w:rsidR="00652BE6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945B4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the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present</w:t>
      </w:r>
      <w:r w:rsidR="00945B4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ime</w:t>
      </w:r>
      <w:r w:rsidR="00945B4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evolving political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priorities</w:t>
      </w:r>
      <w:r w:rsidR="00945B4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enhanced o</w:t>
      </w:r>
      <w:r w:rsidR="005F798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ganizational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change</w:t>
      </w:r>
      <w:r w:rsidR="00945B4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pportunities and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necessities</w:t>
      </w:r>
      <w:r w:rsidR="00945B4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it is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necessary</w:t>
      </w:r>
      <w:r w:rsidR="00945B4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incorporate</w:t>
      </w:r>
      <w:r w:rsidR="00945B4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ffective </w:t>
      </w:r>
      <w:r w:rsidR="005F798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management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rategies</w:t>
      </w:r>
      <w:r w:rsidR="00945B4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cause </w:t>
      </w:r>
      <w:r w:rsidR="005F798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 company</w:t>
      </w:r>
      <w:r w:rsidR="00945B4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not grow and be </w:t>
      </w:r>
      <w:r w:rsidR="005443F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strategic</w:t>
      </w:r>
      <w:r w:rsidR="00945B4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out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aking</w:t>
      </w:r>
      <w:r w:rsidR="00945B4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s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component</w:t>
      </w:r>
      <w:r w:rsidR="00945B4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departments</w:t>
      </w:r>
      <w:r w:rsidR="00945B4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rallel to </w:t>
      </w:r>
      <w:r w:rsidR="00BE4A1F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functioning</w:t>
      </w:r>
      <w:r w:rsidR="00945B4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Moreover,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organizational</w:t>
      </w:r>
      <w:r w:rsidR="00945B4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hange is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necessary</w:t>
      </w:r>
      <w:r w:rsidR="00945B4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synchronize</w:t>
      </w:r>
      <w:r w:rsidR="00945B4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visions</w:t>
      </w:r>
      <w:r w:rsidR="00945B4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with that</w:t>
      </w:r>
      <w:r w:rsidR="00945B4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ctual</w:t>
      </w:r>
      <w:r w:rsidR="00945B4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de of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nduct</w:t>
      </w:r>
      <w:r w:rsidR="00945B4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 that employees cannot feel neglected, they are equally served and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they</w:t>
      </w:r>
      <w:r w:rsidR="00945B4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meant</w:t>
      </w:r>
      <w:r w:rsidR="00945B4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participate</w:t>
      </w:r>
      <w:r w:rsidR="00945B4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e contri</w:t>
      </w:r>
      <w:r w:rsidR="005443F3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bu</w:t>
      </w:r>
      <w:r w:rsidR="00945B4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ion to the global world. In a nutshell, change management is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necessary</w:t>
      </w:r>
      <w:r w:rsidR="00945B4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bring an actual change because change cannot be valid if it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doesn’t</w:t>
      </w:r>
      <w:r w:rsidR="00945B4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ign with the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ssets</w:t>
      </w:r>
      <w:r w:rsidR="00945B4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company and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if</w:t>
      </w:r>
      <w:r w:rsidR="00945B4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it challenges</w:t>
      </w:r>
      <w:r w:rsidR="00945B4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social</w:t>
      </w:r>
      <w:r w:rsidR="00945B4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moral </w:t>
      </w:r>
      <w:r w:rsidR="005F7980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 w:rsidR="00945B4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litical </w:t>
      </w:r>
      <w:r w:rsidR="00D50DB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>framework</w:t>
      </w:r>
      <w:r w:rsidR="00945B49"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5C496A42" w14:textId="77777777" w:rsidR="009C78BF" w:rsidRPr="005443F3" w:rsidRDefault="009C78BF" w:rsidP="00F46424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A63C823" w14:textId="77777777" w:rsidR="00790692" w:rsidRPr="005443F3" w:rsidRDefault="00790692" w:rsidP="00F46424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FD80314" w14:textId="77777777" w:rsidR="00F46424" w:rsidRPr="005443F3" w:rsidRDefault="00F46424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1B7097D" w14:textId="77777777" w:rsidR="00123ED8" w:rsidRPr="005443F3" w:rsidRDefault="00123ED8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863F636" w14:textId="77777777" w:rsidR="000A378C" w:rsidRPr="005443F3" w:rsidRDefault="000A378C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B3DA103" w14:textId="05EC04E2" w:rsidR="00123ED8" w:rsidRPr="005443F3" w:rsidRDefault="00791A9B" w:rsidP="000A378C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443F3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References</w:t>
      </w:r>
    </w:p>
    <w:p w14:paraId="1E757EAF" w14:textId="77777777" w:rsidR="00BE4A1F" w:rsidRPr="005443F3" w:rsidRDefault="00BE4A1F" w:rsidP="000A66C6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bookmarkStart w:id="0" w:name="_GoBack"/>
      <w:r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arnall, C. (2018). </w:t>
      </w:r>
      <w:r w:rsidRPr="005443F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Managing change</w:t>
      </w:r>
      <w:r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Routledge.</w:t>
      </w:r>
    </w:p>
    <w:p w14:paraId="1C89BF0A" w14:textId="77777777" w:rsidR="00BE4A1F" w:rsidRPr="005443F3" w:rsidRDefault="00BE4A1F" w:rsidP="000A66C6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ustafsson, S., Hermelin, B., &amp; Smas, L. (2019). Integrating environmental sustainability into strategic spatial planning: the importance of management. </w:t>
      </w:r>
      <w:r w:rsidRPr="005443F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Environmental Planning and Management</w:t>
      </w:r>
      <w:r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5443F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62</w:t>
      </w:r>
      <w:r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8), 1321-1338.</w:t>
      </w:r>
    </w:p>
    <w:p w14:paraId="6B72B6B3" w14:textId="77777777" w:rsidR="00BE4A1F" w:rsidRPr="005443F3" w:rsidRDefault="00BE4A1F" w:rsidP="000A66C6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ayes, J. (2018). </w:t>
      </w:r>
      <w:r w:rsidRPr="005443F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theory and practice of change management</w:t>
      </w:r>
      <w:r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Palgrave.</w:t>
      </w:r>
    </w:p>
    <w:p w14:paraId="2AD7E997" w14:textId="77777777" w:rsidR="00BE4A1F" w:rsidRPr="005443F3" w:rsidRDefault="00BE4A1F" w:rsidP="000A66C6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ornstein, H. A. (2015). The integration of project management and organizational change management is now a necessity. </w:t>
      </w:r>
      <w:r w:rsidRPr="005443F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ternational Journal of Project Management</w:t>
      </w:r>
      <w:r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5443F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33</w:t>
      </w:r>
      <w:r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291-298.</w:t>
      </w:r>
    </w:p>
    <w:p w14:paraId="3829035F" w14:textId="77777777" w:rsidR="00BE4A1F" w:rsidRPr="005443F3" w:rsidRDefault="00BE4A1F" w:rsidP="000A66C6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ick, D., Teo, S. T., Tummers, L., Newton, C., Kruyen, P. M., Vijverberg, D. M., &amp; Voesenek, T. J. (2015). Connecting HRM and change management: the importance of proactivity and vitality. </w:t>
      </w:r>
      <w:r w:rsidRPr="005443F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Organizational Change Management</w:t>
      </w:r>
      <w:r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p w14:paraId="18733239" w14:textId="77777777" w:rsidR="00BE4A1F" w:rsidRPr="005443F3" w:rsidRDefault="00BE4A1F" w:rsidP="000A66C6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hams, A., Sharif, H., &amp; Kermanshah, A. (2017, June). Holistic Change Management: Importance and methodological challenges. In </w:t>
      </w:r>
      <w:r w:rsidRPr="005443F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017 IEEE Technology &amp; Engineering Management Conference (TEMSCON)</w:t>
      </w:r>
      <w:r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pp. 272-276). IEEE.</w:t>
      </w:r>
    </w:p>
    <w:p w14:paraId="165A7EF7" w14:textId="77777777" w:rsidR="00BE4A1F" w:rsidRPr="005443F3" w:rsidRDefault="00BE4A1F" w:rsidP="000A66C6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ang, K. N. (2019). Change management. In </w:t>
      </w:r>
      <w:r w:rsidRPr="005443F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Leadership and Change Management</w:t>
      </w:r>
      <w:r w:rsidRPr="005443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pp. 47-55). Springer, Singapore.</w:t>
      </w:r>
    </w:p>
    <w:bookmarkEnd w:id="0"/>
    <w:p w14:paraId="494E382F" w14:textId="77777777" w:rsidR="000A66C6" w:rsidRPr="005443F3" w:rsidRDefault="000A66C6" w:rsidP="000A66C6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58CE4DD9" w14:textId="77777777" w:rsidR="000A66C6" w:rsidRPr="005443F3" w:rsidRDefault="000A66C6" w:rsidP="000A66C6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7D8D5173" w14:textId="77777777" w:rsidR="000A66C6" w:rsidRPr="005443F3" w:rsidRDefault="000A66C6" w:rsidP="000A66C6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317A9DE4" w14:textId="77777777" w:rsidR="000A66C6" w:rsidRPr="005443F3" w:rsidRDefault="000A66C6" w:rsidP="000A66C6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48080A12" w14:textId="77777777" w:rsidR="000A66C6" w:rsidRPr="005443F3" w:rsidRDefault="000A66C6" w:rsidP="000A66C6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777730FF" w14:textId="77777777" w:rsidR="000A66C6" w:rsidRPr="005443F3" w:rsidRDefault="000A66C6" w:rsidP="000A66C6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329FAC63" w14:textId="77777777" w:rsidR="000A66C6" w:rsidRPr="005443F3" w:rsidRDefault="000A66C6" w:rsidP="000A66C6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32A50E49" w14:textId="77777777" w:rsidR="000A66C6" w:rsidRPr="005443F3" w:rsidRDefault="000A66C6" w:rsidP="000A66C6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0121C277" w14:textId="77777777" w:rsidR="000A66C6" w:rsidRPr="005443F3" w:rsidRDefault="000A66C6" w:rsidP="000A66C6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072E0EB3" w14:textId="77777777" w:rsidR="000A66C6" w:rsidRPr="005443F3" w:rsidRDefault="000A66C6" w:rsidP="000A66C6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0CF696BD" w14:textId="77777777" w:rsidR="000A66C6" w:rsidRPr="005443F3" w:rsidRDefault="000A66C6" w:rsidP="000A66C6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34CB0DBA" w14:textId="77777777" w:rsidR="000A66C6" w:rsidRPr="005443F3" w:rsidRDefault="000A66C6" w:rsidP="000A66C6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sectPr w:rsidR="000A66C6" w:rsidRPr="005443F3" w:rsidSect="00C74D2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B8EFFAB" w14:textId="77777777" w:rsidR="00F20C5C" w:rsidRDefault="00F20C5C">
      <w:pPr>
        <w:spacing w:after="0" w:line="240" w:lineRule="auto"/>
      </w:pPr>
      <w:r>
        <w:separator/>
      </w:r>
    </w:p>
  </w:endnote>
  <w:endnote w:type="continuationSeparator" w:id="0">
    <w:p w14:paraId="44F2B7CE" w14:textId="77777777" w:rsidR="00F20C5C" w:rsidRDefault="00F20C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69E92E2" w14:textId="77777777" w:rsidR="00F20C5C" w:rsidRDefault="00F20C5C">
      <w:pPr>
        <w:spacing w:after="0" w:line="240" w:lineRule="auto"/>
      </w:pPr>
      <w:r>
        <w:separator/>
      </w:r>
    </w:p>
  </w:footnote>
  <w:footnote w:type="continuationSeparator" w:id="0">
    <w:p w14:paraId="6F66EC26" w14:textId="77777777" w:rsidR="00F20C5C" w:rsidRDefault="00F20C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EF4FF7E" w14:textId="6381567F" w:rsidR="00C06FC4" w:rsidRPr="001A02CC" w:rsidRDefault="00791A9B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1A02CC">
      <w:rPr>
        <w:rFonts w:ascii="Times New Roman" w:hAnsi="Times New Roman" w:cs="Times New Roman"/>
        <w:sz w:val="24"/>
        <w:szCs w:val="24"/>
      </w:rPr>
      <w:t xml:space="preserve">Running Head: </w:t>
    </w:r>
    <w:r>
      <w:rPr>
        <w:rFonts w:ascii="Times New Roman" w:hAnsi="Times New Roman" w:cs="Times New Roman"/>
        <w:sz w:val="24"/>
        <w:szCs w:val="24"/>
      </w:rPr>
      <w:t>BUSINESS AND MANAGEMENT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BE4A1F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14:paraId="07FA5FD1" w14:textId="77777777" w:rsidR="00C06FC4" w:rsidRPr="001A02CC" w:rsidRDefault="00C06FC4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CC5D64" w14:textId="5E4DE435" w:rsidR="00C06FC4" w:rsidRPr="001A02CC" w:rsidRDefault="00791A9B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BUSINESS AND MANAGEMENT</w:t>
    </w:r>
    <w:r w:rsidRPr="001A02CC">
      <w:rPr>
        <w:rFonts w:ascii="Times New Roman" w:hAnsi="Times New Roman" w:cs="Times New Roman"/>
        <w:sz w:val="24"/>
        <w:szCs w:val="24"/>
      </w:rPr>
      <w:tab/>
    </w:r>
    <w:r w:rsidRPr="001A02CC">
      <w:rPr>
        <w:rFonts w:ascii="Times New Roman" w:hAnsi="Times New Roman" w:cs="Times New Roman"/>
        <w:sz w:val="24"/>
        <w:szCs w:val="24"/>
      </w:rPr>
      <w:tab/>
    </w:r>
    <w:r w:rsidRPr="001A02CC">
      <w:rPr>
        <w:rFonts w:ascii="Times New Roman" w:hAnsi="Times New Roman" w:cs="Times New Roman"/>
        <w:sz w:val="24"/>
        <w:szCs w:val="24"/>
      </w:rPr>
      <w:fldChar w:fldCharType="begin"/>
    </w:r>
    <w:r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1A02CC">
      <w:rPr>
        <w:rFonts w:ascii="Times New Roman" w:hAnsi="Times New Roman" w:cs="Times New Roman"/>
        <w:sz w:val="24"/>
        <w:szCs w:val="24"/>
      </w:rPr>
      <w:fldChar w:fldCharType="separate"/>
    </w:r>
    <w:r w:rsidR="00BE4A1F">
      <w:rPr>
        <w:rFonts w:ascii="Times New Roman" w:hAnsi="Times New Roman" w:cs="Times New Roman"/>
        <w:noProof/>
        <w:sz w:val="24"/>
        <w:szCs w:val="24"/>
      </w:rPr>
      <w:t>14</w:t>
    </w:r>
    <w:r w:rsidRPr="001A02CC">
      <w:rPr>
        <w:rFonts w:ascii="Times New Roman" w:hAnsi="Times New Roman" w:cs="Times New Roman"/>
        <w:sz w:val="24"/>
        <w:szCs w:val="24"/>
      </w:rPr>
      <w:fldChar w:fldCharType="end"/>
    </w:r>
  </w:p>
  <w:p w14:paraId="2427BFEA" w14:textId="77777777" w:rsidR="00C06FC4" w:rsidRPr="001A02CC" w:rsidRDefault="00C06FC4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1NLM0MLUwsTQzsDRR0lEKTi0uzszPAykwqgUAsOwA+ywAAAA="/>
  </w:docVars>
  <w:rsids>
    <w:rsidRoot w:val="0008177B"/>
    <w:rsid w:val="000019D2"/>
    <w:rsid w:val="00002ED3"/>
    <w:rsid w:val="00006B40"/>
    <w:rsid w:val="000175BA"/>
    <w:rsid w:val="0002157E"/>
    <w:rsid w:val="00024ABE"/>
    <w:rsid w:val="000254ED"/>
    <w:rsid w:val="00034E36"/>
    <w:rsid w:val="00040E21"/>
    <w:rsid w:val="00040FF5"/>
    <w:rsid w:val="00044FDF"/>
    <w:rsid w:val="00045047"/>
    <w:rsid w:val="00050D6F"/>
    <w:rsid w:val="00064440"/>
    <w:rsid w:val="00076C72"/>
    <w:rsid w:val="0008177B"/>
    <w:rsid w:val="00081AC3"/>
    <w:rsid w:val="00085549"/>
    <w:rsid w:val="00090057"/>
    <w:rsid w:val="00090E9D"/>
    <w:rsid w:val="0009207A"/>
    <w:rsid w:val="0009373B"/>
    <w:rsid w:val="000972AE"/>
    <w:rsid w:val="000A378C"/>
    <w:rsid w:val="000A66C6"/>
    <w:rsid w:val="000A6EE1"/>
    <w:rsid w:val="000C4677"/>
    <w:rsid w:val="000C7B3D"/>
    <w:rsid w:val="000D5139"/>
    <w:rsid w:val="000D537D"/>
    <w:rsid w:val="000E4547"/>
    <w:rsid w:val="000E60FE"/>
    <w:rsid w:val="000F5C0F"/>
    <w:rsid w:val="0011275D"/>
    <w:rsid w:val="00123ED8"/>
    <w:rsid w:val="001277D7"/>
    <w:rsid w:val="00130A33"/>
    <w:rsid w:val="00141074"/>
    <w:rsid w:val="00141C9F"/>
    <w:rsid w:val="001433E7"/>
    <w:rsid w:val="00143D66"/>
    <w:rsid w:val="00143EDD"/>
    <w:rsid w:val="0014559C"/>
    <w:rsid w:val="0015062D"/>
    <w:rsid w:val="0015481E"/>
    <w:rsid w:val="00185267"/>
    <w:rsid w:val="00187C02"/>
    <w:rsid w:val="001A02CC"/>
    <w:rsid w:val="001A0404"/>
    <w:rsid w:val="001A7472"/>
    <w:rsid w:val="001B2CB0"/>
    <w:rsid w:val="001C4F34"/>
    <w:rsid w:val="001D302F"/>
    <w:rsid w:val="001D5169"/>
    <w:rsid w:val="001D71B8"/>
    <w:rsid w:val="001D72A8"/>
    <w:rsid w:val="001E2001"/>
    <w:rsid w:val="001E4034"/>
    <w:rsid w:val="001F5766"/>
    <w:rsid w:val="001F7624"/>
    <w:rsid w:val="0020390C"/>
    <w:rsid w:val="00210803"/>
    <w:rsid w:val="002126BC"/>
    <w:rsid w:val="00213F77"/>
    <w:rsid w:val="00217425"/>
    <w:rsid w:val="00247A02"/>
    <w:rsid w:val="0025247C"/>
    <w:rsid w:val="0026072D"/>
    <w:rsid w:val="00266B6F"/>
    <w:rsid w:val="00267851"/>
    <w:rsid w:val="002777E7"/>
    <w:rsid w:val="002804B8"/>
    <w:rsid w:val="00282CBA"/>
    <w:rsid w:val="00284B0D"/>
    <w:rsid w:val="00287B4B"/>
    <w:rsid w:val="002A5792"/>
    <w:rsid w:val="002B2886"/>
    <w:rsid w:val="002C41B9"/>
    <w:rsid w:val="002C5353"/>
    <w:rsid w:val="002C5E14"/>
    <w:rsid w:val="002D4979"/>
    <w:rsid w:val="00315B39"/>
    <w:rsid w:val="00323259"/>
    <w:rsid w:val="00332218"/>
    <w:rsid w:val="00334AD8"/>
    <w:rsid w:val="00336CA3"/>
    <w:rsid w:val="0034125C"/>
    <w:rsid w:val="003448D7"/>
    <w:rsid w:val="003450E0"/>
    <w:rsid w:val="00347131"/>
    <w:rsid w:val="0035163A"/>
    <w:rsid w:val="00355ABA"/>
    <w:rsid w:val="00365A07"/>
    <w:rsid w:val="00371658"/>
    <w:rsid w:val="003810A0"/>
    <w:rsid w:val="00383807"/>
    <w:rsid w:val="003858A9"/>
    <w:rsid w:val="0038596E"/>
    <w:rsid w:val="003B4B3B"/>
    <w:rsid w:val="003B7486"/>
    <w:rsid w:val="003D2612"/>
    <w:rsid w:val="003E0446"/>
    <w:rsid w:val="003F30CE"/>
    <w:rsid w:val="003F421D"/>
    <w:rsid w:val="003F5299"/>
    <w:rsid w:val="004059F0"/>
    <w:rsid w:val="00410AEC"/>
    <w:rsid w:val="0042675A"/>
    <w:rsid w:val="0043024F"/>
    <w:rsid w:val="00432057"/>
    <w:rsid w:val="00437761"/>
    <w:rsid w:val="00453F7A"/>
    <w:rsid w:val="00460349"/>
    <w:rsid w:val="004637EA"/>
    <w:rsid w:val="004672E9"/>
    <w:rsid w:val="00471063"/>
    <w:rsid w:val="00487440"/>
    <w:rsid w:val="00487EC4"/>
    <w:rsid w:val="004A07E8"/>
    <w:rsid w:val="004B26E7"/>
    <w:rsid w:val="004D0EE0"/>
    <w:rsid w:val="004D3071"/>
    <w:rsid w:val="004E2425"/>
    <w:rsid w:val="004F7CF7"/>
    <w:rsid w:val="00506F1F"/>
    <w:rsid w:val="00511035"/>
    <w:rsid w:val="00525633"/>
    <w:rsid w:val="00525FDC"/>
    <w:rsid w:val="00535354"/>
    <w:rsid w:val="005443F3"/>
    <w:rsid w:val="00550EFD"/>
    <w:rsid w:val="0056170C"/>
    <w:rsid w:val="00594098"/>
    <w:rsid w:val="0059676C"/>
    <w:rsid w:val="005B36F5"/>
    <w:rsid w:val="005B43DA"/>
    <w:rsid w:val="005C0F06"/>
    <w:rsid w:val="005C20F1"/>
    <w:rsid w:val="005C2489"/>
    <w:rsid w:val="005C7FB5"/>
    <w:rsid w:val="005D03C9"/>
    <w:rsid w:val="005D4D2B"/>
    <w:rsid w:val="005F2E1C"/>
    <w:rsid w:val="005F4083"/>
    <w:rsid w:val="005F78CF"/>
    <w:rsid w:val="005F7980"/>
    <w:rsid w:val="0060705A"/>
    <w:rsid w:val="006148A1"/>
    <w:rsid w:val="00634E15"/>
    <w:rsid w:val="0064671B"/>
    <w:rsid w:val="00652BE6"/>
    <w:rsid w:val="00664811"/>
    <w:rsid w:val="0067261A"/>
    <w:rsid w:val="006752F2"/>
    <w:rsid w:val="00687186"/>
    <w:rsid w:val="0069256E"/>
    <w:rsid w:val="006938E2"/>
    <w:rsid w:val="006A0724"/>
    <w:rsid w:val="006B1FF2"/>
    <w:rsid w:val="006B2BD3"/>
    <w:rsid w:val="006B6CEA"/>
    <w:rsid w:val="006D5CE5"/>
    <w:rsid w:val="006E156D"/>
    <w:rsid w:val="006E617C"/>
    <w:rsid w:val="006E63B9"/>
    <w:rsid w:val="006F00AD"/>
    <w:rsid w:val="006F21C0"/>
    <w:rsid w:val="00701ACE"/>
    <w:rsid w:val="00701B15"/>
    <w:rsid w:val="00704F5F"/>
    <w:rsid w:val="00706F79"/>
    <w:rsid w:val="00712960"/>
    <w:rsid w:val="00715E21"/>
    <w:rsid w:val="00726CF2"/>
    <w:rsid w:val="00747B4E"/>
    <w:rsid w:val="00747EC3"/>
    <w:rsid w:val="00752236"/>
    <w:rsid w:val="00753EE1"/>
    <w:rsid w:val="007642EC"/>
    <w:rsid w:val="00764D8B"/>
    <w:rsid w:val="00790692"/>
    <w:rsid w:val="00791A9B"/>
    <w:rsid w:val="00792D40"/>
    <w:rsid w:val="007B30BD"/>
    <w:rsid w:val="007C2F25"/>
    <w:rsid w:val="007C30FD"/>
    <w:rsid w:val="007C6293"/>
    <w:rsid w:val="007D2E69"/>
    <w:rsid w:val="007D591A"/>
    <w:rsid w:val="007E3EC1"/>
    <w:rsid w:val="00807DEA"/>
    <w:rsid w:val="00807E6C"/>
    <w:rsid w:val="00820904"/>
    <w:rsid w:val="0082673A"/>
    <w:rsid w:val="00827A77"/>
    <w:rsid w:val="00834311"/>
    <w:rsid w:val="00842BFD"/>
    <w:rsid w:val="00843172"/>
    <w:rsid w:val="00862032"/>
    <w:rsid w:val="00876C6A"/>
    <w:rsid w:val="00877CA7"/>
    <w:rsid w:val="008927DE"/>
    <w:rsid w:val="008A5E66"/>
    <w:rsid w:val="008A6E3E"/>
    <w:rsid w:val="008B4F7C"/>
    <w:rsid w:val="008B7B99"/>
    <w:rsid w:val="008C3A8D"/>
    <w:rsid w:val="008C748F"/>
    <w:rsid w:val="008D7288"/>
    <w:rsid w:val="008E01AB"/>
    <w:rsid w:val="008E27B8"/>
    <w:rsid w:val="008E3550"/>
    <w:rsid w:val="008F0A2C"/>
    <w:rsid w:val="008F646B"/>
    <w:rsid w:val="009001EA"/>
    <w:rsid w:val="00901066"/>
    <w:rsid w:val="00901E2E"/>
    <w:rsid w:val="00913564"/>
    <w:rsid w:val="0092355D"/>
    <w:rsid w:val="00926BC9"/>
    <w:rsid w:val="00932CD1"/>
    <w:rsid w:val="0093635F"/>
    <w:rsid w:val="009377E7"/>
    <w:rsid w:val="00943EEF"/>
    <w:rsid w:val="00945B49"/>
    <w:rsid w:val="00953628"/>
    <w:rsid w:val="009823FF"/>
    <w:rsid w:val="009A1682"/>
    <w:rsid w:val="009B5611"/>
    <w:rsid w:val="009C719E"/>
    <w:rsid w:val="009C78BF"/>
    <w:rsid w:val="009D0DE3"/>
    <w:rsid w:val="009D5ABE"/>
    <w:rsid w:val="009E485E"/>
    <w:rsid w:val="009E738C"/>
    <w:rsid w:val="009E7DEA"/>
    <w:rsid w:val="009F426C"/>
    <w:rsid w:val="009F72DF"/>
    <w:rsid w:val="009F7DA0"/>
    <w:rsid w:val="00A106AF"/>
    <w:rsid w:val="00A20DB5"/>
    <w:rsid w:val="00A4374D"/>
    <w:rsid w:val="00A67E8F"/>
    <w:rsid w:val="00A92A12"/>
    <w:rsid w:val="00AA50C3"/>
    <w:rsid w:val="00AB2058"/>
    <w:rsid w:val="00AC574D"/>
    <w:rsid w:val="00AC5856"/>
    <w:rsid w:val="00AC73BB"/>
    <w:rsid w:val="00AD33B3"/>
    <w:rsid w:val="00AD50DE"/>
    <w:rsid w:val="00AD54B0"/>
    <w:rsid w:val="00B01520"/>
    <w:rsid w:val="00B06D61"/>
    <w:rsid w:val="00B23F6D"/>
    <w:rsid w:val="00B32911"/>
    <w:rsid w:val="00B3763D"/>
    <w:rsid w:val="00B405F9"/>
    <w:rsid w:val="00B609FC"/>
    <w:rsid w:val="00B70C3A"/>
    <w:rsid w:val="00B73412"/>
    <w:rsid w:val="00B746F7"/>
    <w:rsid w:val="00B77D70"/>
    <w:rsid w:val="00B8755B"/>
    <w:rsid w:val="00B87B67"/>
    <w:rsid w:val="00BA1045"/>
    <w:rsid w:val="00BA2E33"/>
    <w:rsid w:val="00BC1F1B"/>
    <w:rsid w:val="00BC2C84"/>
    <w:rsid w:val="00BC7805"/>
    <w:rsid w:val="00BE295C"/>
    <w:rsid w:val="00BE4A1F"/>
    <w:rsid w:val="00BF0DF3"/>
    <w:rsid w:val="00BF193C"/>
    <w:rsid w:val="00BF2E60"/>
    <w:rsid w:val="00BF32FA"/>
    <w:rsid w:val="00C06FC4"/>
    <w:rsid w:val="00C076F0"/>
    <w:rsid w:val="00C14394"/>
    <w:rsid w:val="00C1615C"/>
    <w:rsid w:val="00C16B0C"/>
    <w:rsid w:val="00C2518D"/>
    <w:rsid w:val="00C2746F"/>
    <w:rsid w:val="00C30C9C"/>
    <w:rsid w:val="00C30E9E"/>
    <w:rsid w:val="00C4062F"/>
    <w:rsid w:val="00C5356B"/>
    <w:rsid w:val="00C57619"/>
    <w:rsid w:val="00C64E95"/>
    <w:rsid w:val="00C745AB"/>
    <w:rsid w:val="00C74D28"/>
    <w:rsid w:val="00C75C92"/>
    <w:rsid w:val="00C774B3"/>
    <w:rsid w:val="00C81F15"/>
    <w:rsid w:val="00C9040A"/>
    <w:rsid w:val="00C90DE1"/>
    <w:rsid w:val="00C96341"/>
    <w:rsid w:val="00CA103B"/>
    <w:rsid w:val="00CA2688"/>
    <w:rsid w:val="00CA422D"/>
    <w:rsid w:val="00CC176B"/>
    <w:rsid w:val="00CC6829"/>
    <w:rsid w:val="00CD24E7"/>
    <w:rsid w:val="00CD3EBF"/>
    <w:rsid w:val="00CD7FE2"/>
    <w:rsid w:val="00CE1FC0"/>
    <w:rsid w:val="00CF0A51"/>
    <w:rsid w:val="00CF4876"/>
    <w:rsid w:val="00D01737"/>
    <w:rsid w:val="00D156FC"/>
    <w:rsid w:val="00D16E0A"/>
    <w:rsid w:val="00D22A8F"/>
    <w:rsid w:val="00D24B09"/>
    <w:rsid w:val="00D25805"/>
    <w:rsid w:val="00D35D03"/>
    <w:rsid w:val="00D434CA"/>
    <w:rsid w:val="00D46875"/>
    <w:rsid w:val="00D5076D"/>
    <w:rsid w:val="00D50DB9"/>
    <w:rsid w:val="00D620E3"/>
    <w:rsid w:val="00D62605"/>
    <w:rsid w:val="00D62E1C"/>
    <w:rsid w:val="00D819BF"/>
    <w:rsid w:val="00D94A91"/>
    <w:rsid w:val="00D95087"/>
    <w:rsid w:val="00DA2987"/>
    <w:rsid w:val="00DA77AE"/>
    <w:rsid w:val="00DB2F44"/>
    <w:rsid w:val="00DB3F05"/>
    <w:rsid w:val="00DB4C75"/>
    <w:rsid w:val="00DC72D1"/>
    <w:rsid w:val="00DD2438"/>
    <w:rsid w:val="00DD660B"/>
    <w:rsid w:val="00DD70E4"/>
    <w:rsid w:val="00DF22BD"/>
    <w:rsid w:val="00E032D2"/>
    <w:rsid w:val="00E05534"/>
    <w:rsid w:val="00E07F50"/>
    <w:rsid w:val="00E20D09"/>
    <w:rsid w:val="00E3227F"/>
    <w:rsid w:val="00E40A43"/>
    <w:rsid w:val="00E40F69"/>
    <w:rsid w:val="00E438E6"/>
    <w:rsid w:val="00E61F29"/>
    <w:rsid w:val="00E724C4"/>
    <w:rsid w:val="00E85934"/>
    <w:rsid w:val="00E90823"/>
    <w:rsid w:val="00E95753"/>
    <w:rsid w:val="00E9582E"/>
    <w:rsid w:val="00EB0B02"/>
    <w:rsid w:val="00EB0E33"/>
    <w:rsid w:val="00EB6D29"/>
    <w:rsid w:val="00EC34C1"/>
    <w:rsid w:val="00EC6E94"/>
    <w:rsid w:val="00EF1641"/>
    <w:rsid w:val="00F02DA3"/>
    <w:rsid w:val="00F15E8C"/>
    <w:rsid w:val="00F20C5C"/>
    <w:rsid w:val="00F2461F"/>
    <w:rsid w:val="00F33CF4"/>
    <w:rsid w:val="00F34A13"/>
    <w:rsid w:val="00F379A9"/>
    <w:rsid w:val="00F4029A"/>
    <w:rsid w:val="00F41228"/>
    <w:rsid w:val="00F4445C"/>
    <w:rsid w:val="00F46424"/>
    <w:rsid w:val="00F50E9F"/>
    <w:rsid w:val="00F60147"/>
    <w:rsid w:val="00F63230"/>
    <w:rsid w:val="00F65050"/>
    <w:rsid w:val="00F67600"/>
    <w:rsid w:val="00F748B8"/>
    <w:rsid w:val="00F768B4"/>
    <w:rsid w:val="00F84D74"/>
    <w:rsid w:val="00F86CA7"/>
    <w:rsid w:val="00F94B9F"/>
    <w:rsid w:val="00F95503"/>
    <w:rsid w:val="00FA0842"/>
    <w:rsid w:val="00FA70AB"/>
    <w:rsid w:val="00FB0E43"/>
    <w:rsid w:val="00FD1DAB"/>
    <w:rsid w:val="00FD2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AB1A9E4-A240-4138-9FBD-BCED84DCC9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paragraph" w:styleId="Heading4">
    <w:name w:val="heading 4"/>
    <w:basedOn w:val="Normal"/>
    <w:link w:val="Heading4Char"/>
    <w:uiPriority w:val="9"/>
    <w:qFormat/>
    <w:rsid w:val="004603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character" w:customStyle="1" w:styleId="Heading4Char">
    <w:name w:val="Heading 4 Char"/>
    <w:basedOn w:val="DefaultParagraphFont"/>
    <w:link w:val="Heading4"/>
    <w:uiPriority w:val="9"/>
    <w:rsid w:val="00460349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15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1520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6B2BD3"/>
    <w:pPr>
      <w:spacing w:after="0" w:line="480" w:lineRule="auto"/>
      <w:jc w:val="center"/>
      <w:outlineLvl w:val="0"/>
    </w:pPr>
    <w:rPr>
      <w:rFonts w:ascii="Times New Roman" w:eastAsia="Times New Roman" w:hAnsi="Times New Roman" w:cs="Arial"/>
      <w:bCs/>
      <w:kern w:val="28"/>
      <w:sz w:val="24"/>
      <w:szCs w:val="32"/>
    </w:rPr>
  </w:style>
  <w:style w:type="character" w:customStyle="1" w:styleId="TitleChar">
    <w:name w:val="Title Char"/>
    <w:basedOn w:val="DefaultParagraphFont"/>
    <w:link w:val="Title"/>
    <w:rsid w:val="006B2BD3"/>
    <w:rPr>
      <w:rFonts w:ascii="Times New Roman" w:eastAsia="Times New Roman" w:hAnsi="Times New Roman" w:cs="Arial"/>
      <w:bCs/>
      <w:kern w:val="28"/>
      <w:sz w:val="24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250</Words>
  <Characters>18531</Characters>
  <Application>Microsoft Office Word</Application>
  <DocSecurity>0</DocSecurity>
  <Lines>154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217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Mehmoona Akram</cp:lastModifiedBy>
  <cp:revision>5</cp:revision>
  <dcterms:created xsi:type="dcterms:W3CDTF">2019-10-25T23:25:00Z</dcterms:created>
  <dcterms:modified xsi:type="dcterms:W3CDTF">2019-10-25T23:28:00Z</dcterms:modified>
</cp:coreProperties>
</file>